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word/footer-92cd49e8-7a57-4518-bf30-7de7f2343651.xml" ContentType="application/vnd.openxmlformats-officedocument.wordprocessingml.footer+xml"/>
  <Override PartName="/word/media/image-eadf784c-2a6e-44b6-b97f-06bef5d4b42a.png" ContentType="image/png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</Types>
</file>

<file path=_rels/.rels><?xml version="1.0" ?>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vyd="http://volga.yandex.com/schemas/document/model" xmlns:pic="http://schemas.openxmlformats.org/drawingml/2006/picture" xmlns:wp="http://schemas.openxmlformats.org/drawingml/2006/wordprocessingDrawing" xmlns:w="http://schemas.openxmlformats.org/wordprocessingml/2006/main" xmlns:v="urn:schemas-microsoft-com:vml" xmlns:mc="http://schemas.openxmlformats.org/markup-compatibility/2006" xmlns:a="http://schemas.openxmlformats.org/drawingml/2006/main" xmlns:r="http://schemas.openxmlformats.org/officeDocument/2006/relationships" xmlns:o="urn:schemas-microsoft-com:office:office" w:conformance="transitional" mc:Ignorable="vyd">
  <w:background/>
  <w:body vyd:_id="vyd:00000000000001">
    <w:bookmarkStart w:id="38" w:name="X59b3e99f52aa7d42abc16885ac83dc242ebcee2" vyd:_id="vyd:0000000000009i"/>
    <w:bookmarkEnd w:id="38"/>
    <w:p vyd:_id="vyd:0000000000009g">
      <w:pPr>
        <w:pStyle w:val="Heading1"/>
        <w:rPr>
          <w:color w:val="000000"/>
          <w:b w:val="1"/>
          <w:shd w:val="clear" w:fill="auto"/>
        </w:rPr>
      </w:pPr>
      <w:r>
        <w:rPr>
          <w:color w:val="000000"/>
          <w:b w:val="1"/>
          <w:shd w:val="clear" w:fill="auto"/>
        </w:rPr>
        <w:t vyd:_id="vyd:0000000000009h">Отчёт по лабораторной работе «Структуры данных»</w:t>
      </w:r>
    </w:p>
    <w:bookmarkStart w:id="20" w:name="введение" vyd:_id="vyd:0000000000009f"/>
    <w:bookmarkEnd w:id="20"/>
    <w:p vyd:_id="vyd:0000000000009d">
      <w:pPr>
        <w:pStyle w:val="Heading2"/>
      </w:pPr>
      <w:r>
        <w:rPr>
          <w:color w:val="000000"/>
          <w:b w:val="1"/>
          <w:shd w:val="clear" w:fill="auto"/>
        </w:rPr>
        <w:t vyd:_id="vyd:0000000000009e">1. Введение</w:t>
      </w:r>
    </w:p>
    <w:p vyd:_id="vyd:0000000000009b">
      <w:pPr>
        <w:pStyle w:val="FirstParagraph"/>
      </w:pPr>
      <w:r>
        <w:rPr>
          <w:rFonts w:ascii="quote-cjk-patch" w:hAnsi="quote-cjk-patch" w:eastAsia="quote-cjk-patch" w:cs="quote-cjk-patch"/>
          <w:sz w:val="23"/>
          <w:color w:val="0F1115"/>
          <w:b w:val="0"/>
          <w:i w:val="0"/>
          <w:shd w:val="clear" w:fill="FFFFFF"/>
        </w:rPr>
        <w:t vyd:_id="vyd:mpftj6ocs8r5bi">Мы сделали три структуры данных</w:t>
      </w:r>
      <w:r>
        <w:t vyd:_id="vyd:mpftizcxsjk1he">:</w:t>
      </w:r>
    </w:p>
    <w:p vyd:_id="vyd:00000000000099">
      <w:pPr>
        <w:pStyle w:val="Compact"/>
        <w:ind w:start="720" w:end="0"/>
      </w:pPr>
      <w:r>
        <w:t vyd:_id="vyd:0000000000009a">связный список (LinkedList);</w:t>
      </w:r>
    </w:p>
    <w:p vyd:_id="vyd:00000000000097">
      <w:pPr>
        <w:pStyle w:val="Compact"/>
        <w:ind w:start="720" w:end="0"/>
      </w:pPr>
      <w:r>
        <w:t vyd:_id="vyd:00000000000098">хеш-таблица (HashTable);</w:t>
      </w:r>
    </w:p>
    <w:p vyd:_id="vyd:00000000000095">
      <w:pPr>
        <w:pStyle w:val="Compact"/>
        <w:ind w:start="720" w:end="0"/>
      </w:pPr>
      <w:r>
        <w:t vyd:_id="vyd:00000000000096">двоичное дерево поиска (BST).</w:t>
      </w:r>
    </w:p>
    <w:p vyd:_id="vyd:00000000000093">
      <w:pPr>
        <w:pStyle w:val="FirstParagraph"/>
      </w:pPr>
      <w:r>
        <w:t vyd:_id="vyd:00000000000094">Для каждой структуры были реализованы операции:</w:t>
      </w:r>
    </w:p>
    <w:p vyd:_id="vyd:00000000000091">
      <w:pPr>
        <w:pStyle w:val="Compact"/>
        <w:ind w:start="720" w:end="0"/>
      </w:pPr>
      <w:r>
        <w:t vyd:_id="vyd:00000000000092">insert — добавление записи;</w:t>
      </w:r>
    </w:p>
    <w:p vyd:_id="vyd:0000000000008z">
      <w:pPr>
        <w:pStyle w:val="Compact"/>
        <w:ind w:start="720" w:end="0"/>
      </w:pPr>
      <w:r>
        <w:t vyd:_id="vyd:00000000000090">find — поиск записи;</w:t>
      </w:r>
    </w:p>
    <w:p vyd:_id="vyd:0000000000008x">
      <w:pPr>
        <w:pStyle w:val="Compact"/>
        <w:ind w:start="720" w:end="0"/>
      </w:pPr>
      <w:r>
        <w:t vyd:_id="vyd:0000000000008y">delete — удаление записи;</w:t>
      </w:r>
    </w:p>
    <w:p vyd:_id="vyd:0000000000008v">
      <w:pPr>
        <w:pStyle w:val="Compact"/>
        <w:ind w:start="720" w:end="0"/>
      </w:pPr>
      <w:r>
        <w:t vyd:_id="vyd:0000000000008w">list_all — вывод всех записей в отсортированном порядке.</w:t>
      </w:r>
    </w:p>
    <w:p vyd:_id="vyd:0000000000008t">
      <w:pPr/>
      <w:r>
        <w:rPr>
          <w:rFonts w:ascii="quote-cjk-patch" w:hAnsi="quote-cjk-patch" w:eastAsia="quote-cjk-patch" w:cs="quote-cjk-patch"/>
          <w:sz w:val="23"/>
          <w:color w:val="0F1115"/>
          <w:b w:val="0"/>
          <w:i w:val="0"/>
          <w:shd w:val="clear" w:fill="FFFFFF"/>
        </w:rPr>
        <w:t vyd:_id="vyd:mpftli38d9mh40">Проверили, что работает быстрее.</w:t>
      </w:r>
      <w:r>
        <w:pict vyd:_id="vyd:0000000000008s">
          <v:rect style="width:0;height:1.5pt" o:hralign="center" o:hrstd="t" o:hr="t"/>
        </w:pict>
      </w:r>
    </w:p>
    <w:bookmarkStart w:id="21" w:name="проведение-эксперимента" vyd:_id="vyd:0000000000008q"/>
    <w:bookmarkEnd w:id="21"/>
    <w:p vyd:_id="vyd:0000000000008o">
      <w:pPr>
        <w:pStyle w:val="Heading2"/>
        <w:rPr>
          <w:color w:val="000000"/>
          <w:b w:val="1"/>
        </w:rPr>
      </w:pPr>
      <w:r>
        <w:rPr>
          <w:color w:val="000000"/>
          <w:b w:val="1"/>
        </w:rPr>
        <w:t vyd:_id="vyd:0000000000008p">2. Проведение эксперимента</w:t>
      </w:r>
    </w:p>
    <w:p vyd:_id="vyd:0000000000008m">
      <w:pPr>
        <w:pStyle w:val="FirstParagraph"/>
      </w:pPr>
      <w:r>
        <w:t vyd:_id="vyd:0000000000008n">Для тестирования было сгенерировано 10 000 записей телефонного справочника.</w:t>
      </w:r>
    </w:p>
    <w:p vyd:_id="vyd:0000000000008k">
      <w:pPr>
        <w:pStyle w:val="BodyText"/>
      </w:pPr>
      <w:r>
        <w:t vyd:_id="vyd:0000000000008l">Использовались два варианта входных данных:</w:t>
      </w:r>
    </w:p>
    <w:p vyd:_id="vyd:0000000000008i">
      <w:pPr>
        <w:pStyle w:val="Compact"/>
        <w:ind w:start="720" w:end="0"/>
      </w:pPr>
      <w:r>
        <w:t vyd:_id="vyd:0000000000008j">случайный порядок;</w:t>
      </w:r>
    </w:p>
    <w:p vyd:_id="vyd:0000000000008g">
      <w:pPr>
        <w:pStyle w:val="Compact"/>
        <w:ind w:start="720" w:end="0"/>
      </w:pPr>
      <w:r>
        <w:t vyd:_id="vyd:0000000000008h">отсортированный порядок.</w:t>
      </w:r>
    </w:p>
    <w:p vyd:_id="vyd:0000000000008e">
      <w:pPr>
        <w:pStyle w:val="FirstParagraph"/>
      </w:pPr>
      <w:r>
        <w:t vyd:_id="vyd:0000000000008f">Для каждой структуры измерялось время выполнения:</w:t>
      </w:r>
    </w:p>
    <w:p vyd:_id="vyd:0000000000008c">
      <w:pPr>
        <w:pStyle w:val="Compact"/>
        <w:ind w:start="720" w:end="0"/>
      </w:pPr>
      <w:r>
        <w:t vyd:_id="vyd:0000000000008d">вставки;</w:t>
      </w:r>
    </w:p>
    <w:p vyd:_id="vyd:0000000000008a">
      <w:pPr>
        <w:pStyle w:val="Compact"/>
        <w:ind w:start="720" w:end="0"/>
      </w:pPr>
      <w:r>
        <w:t vyd:_id="vyd:0000000000008b">поиска;</w:t>
      </w:r>
    </w:p>
    <w:p vyd:_id="vyd:00000000000088">
      <w:pPr>
        <w:pStyle w:val="Compact"/>
        <w:ind w:start="720" w:end="0"/>
      </w:pPr>
      <w:r>
        <w:t vyd:_id="vyd:00000000000089">удаления.</w:t>
      </w:r>
    </w:p>
    <w:p vyd:_id="vyd:00000000000086">
      <w:pPr>
        <w:pStyle w:val="FirstParagraph"/>
      </w:pPr>
      <w:r>
        <w:t vyd:_id="vyd:00000000000087">Каждый эксперимент повторялся 5 раз, после чего вычислялось среднее значение.</w:t>
      </w:r>
    </w:p>
    <w:p vyd:_id="vyd:00000000000084">
      <w:r>
        <w:pict vyd:_id="vyd:00000000000085">
          <v:rect style="width:0;height:1.5pt" o:hralign="center" o:hrstd="t" o:hr="t"/>
        </w:pict>
      </w:r>
    </w:p>
    <w:bookmarkStart w:id="23" w:name="результаты" vyd:_id="vyd:00000000000083"/>
    <w:bookmarkEnd w:id="23"/>
    <w:p vyd:_id="vyd:00000000000081">
      <w:pPr>
        <w:pStyle w:val="Heading2"/>
        <w:rPr>
          <w:color w:val="000000"/>
          <w:b w:val="1"/>
        </w:rPr>
      </w:pPr>
      <w:r>
        <w:rPr>
          <w:color w:val="000000"/>
          <w:b w:val="1"/>
        </w:rPr>
        <w:t vyd:_id="vyd:00000000000082">3. Результаты</w:t>
      </w:r>
    </w:p>
    <w:bookmarkStart w:id="22" w:name="таблица-средних-значений" vyd:_id="vyd:00000000000080"/>
    <w:bookmarkEnd w:id="22"/>
    <w:p vyd:_id="vyd:0000000000007y">
      <w:pPr>
        <w:pStyle w:val="Heading3"/>
      </w:pPr>
      <w:r>
        <w:rPr>
          <w:color w:val="000000"/>
          <w:b w:val="1"/>
        </w:rPr>
        <w:t vyd:_id="vyd:0000000000007z">Таблица средних значений</w:t>
      </w:r>
    </w:p>
    <w:tbl vyd:_id="vyd:mpfssqucg9um30">
      <w:tblPr>
        <w:tblStyle w:val="TableGrid"/>
        <w:tblInd w:w="-7.5" w:type="dxa"/>
        <w:tblBorders/>
        <w:tblLayout w:type="fixed"/>
      </w:tblPr>
      <w:tblGrid>
        <w:gridCol w:w="1140.213"/>
        <w:gridCol w:w="1020"/>
        <w:gridCol w:w="1115.999"/>
        <w:gridCol w:w="936"/>
        <w:gridCol w:w="987.971"/>
        <w:gridCol w:w="1038.537"/>
        <w:gridCol w:w="925.492"/>
        <w:gridCol w:w="1008.002"/>
        <w:gridCol w:w="1182.116"/>
      </w:tblGrid>
      <w:tr vyd:_id="vyd:mpfssr1maoktul">
        <w:trPr>
          <w:trHeight w:val="610.89"/>
        </w:trPr>
        <w:tc vyd:_id="vyd:mpfssr1znrra33">
          <w:tcPr>
            <w:tcBorders>
              <w:top w:val="none" w:sz="0"/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r20tni7qe">
            <w:pPr>
              <w:jc w:val="center"/>
              <w:rPr>
                <w:sz w:val="18"/>
              </w:rPr>
            </w:pPr>
            <w:r>
              <w:rPr>
                <w:sz w:val="18"/>
              </w:rPr>
              <w:t vyd:_id="vyd:mpfssr21jxhaom">Структура</w:t>
            </w:r>
          </w:p>
        </w:tc>
        <w:tc vyd:_id="vyd:mpfssr1xcgk7z1">
          <w:tcPr>
            <w:tcBorders>
              <w:top w:val="none" w:sz="0"/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zms0l74">
            <w:pPr>
              <w:jc w:val="center"/>
              <w:rPr>
                <w:sz w:val="18"/>
              </w:rPr>
            </w:pPr>
            <w:r>
              <w:rPr>
                <w:sz w:val="18"/>
              </w:rPr>
              <w:t vyd:_id="vyd:mpfssr1zo6jf16">Режим</w:t>
            </w:r>
          </w:p>
        </w:tc>
        <w:tc vyd:_id="vyd:mpfssr1w8id7p7">
          <w:tcPr>
            <w:tcBorders>
              <w:top w:val="none" w:sz="0"/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w9zban5">
            <w:pPr>
              <w:rPr>
                <w:sz w:val="18"/>
              </w:rPr>
            </w:pPr>
            <w:r>
              <w:rPr>
                <w:sz w:val="18"/>
              </w:rPr>
              <w:t vyd:_id="vyd:mpfssr1xzrgrt5">Операция</w:t>
            </w:r>
          </w:p>
        </w:tc>
        <w:tc vyd:_id="vyd:mpfssr1u3b0t2o">
          <w:tcPr>
            <w:tcBorders>
              <w:top w:val="none" w:sz="0"/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v6vy9z6">
            <w:pPr>
              <w:rPr>
                <w:sz w:val="18"/>
              </w:rPr>
            </w:pPr>
            <w:r>
              <w:rPr>
                <w:sz w:val="18"/>
              </w:rPr>
              <w:t vyd:_id="vyd:mpfssr1vtqp9j0">Run1</w:t>
            </w:r>
          </w:p>
        </w:tc>
        <w:tc vyd:_id="vyd:mpfssr1tl3zb18">
          <w:tcPr>
            <w:tcBorders>
              <w:top w:val="none" w:sz="0"/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tbt9maz">
            <w:pPr>
              <w:rPr>
                <w:sz w:val="18"/>
              </w:rPr>
            </w:pPr>
            <w:r>
              <w:rPr>
                <w:sz w:val="18"/>
              </w:rPr>
              <w:t vyd:_id="vyd:mpfssr1upi8p8l">Run2</w:t>
            </w:r>
          </w:p>
        </w:tc>
        <w:tc vyd:_id="vyd:mpfssr1rq763jz">
          <w:tcPr>
            <w:tcBorders>
              <w:top w:val="none" w:sz="0"/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rae1aic">
            <w:pPr>
              <w:rPr>
                <w:sz w:val="18"/>
              </w:rPr>
            </w:pPr>
            <w:r>
              <w:rPr>
                <w:sz w:val="18"/>
              </w:rPr>
              <w:t vyd:_id="vyd:mpfssr1spv3wvg">Run3</w:t>
            </w:r>
          </w:p>
        </w:tc>
        <w:tc vyd:_id="vyd:mpfssr1po552ja">
          <w:tcPr>
            <w:tcBorders>
              <w:top w:val="none" w:sz="0"/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qc7gpeg">
            <w:pPr>
              <w:rPr>
                <w:sz w:val="18"/>
              </w:rPr>
            </w:pPr>
            <w:r>
              <w:rPr>
                <w:sz w:val="18"/>
              </w:rPr>
              <w:t vyd:_id="vyd:mpfssr1qa9lx4l">Run4</w:t>
            </w:r>
          </w:p>
        </w:tc>
        <w:tc vyd:_id="vyd:mpfssr1o87ryv0">
          <w:tcPr>
            <w:tcBorders>
              <w:top w:val="none" w:sz="0"/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pncrbag">
            <w:pPr>
              <w:rPr>
                <w:sz w:val="18"/>
              </w:rPr>
            </w:pPr>
            <w:r>
              <w:rPr>
                <w:sz w:val="18"/>
              </w:rPr>
              <w:t vyd:_id="vyd:mpfssr1p7nh4hs">Run5</w:t>
            </w:r>
          </w:p>
        </w:tc>
        <w:tc vyd:_id="vyd:mpfssr1mvhrzb4">
          <w:tcPr>
            <w:tcBorders>
              <w:top w:val="none" w:sz="0"/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nwhtsye">
            <w:pPr>
              <w:rPr>
                <w:sz w:val="18"/>
              </w:rPr>
            </w:pPr>
            <w:r>
              <w:rPr>
                <w:sz w:val="18"/>
              </w:rPr>
              <w:t vyd:_id="vyd:mpfssr1nc5fwsx">Average</w:t>
            </w:r>
          </w:p>
        </w:tc>
      </w:tr>
      <w:tr vyd:_id="vyd:mpfssr17fy9gnq">
        <w:tc vyd:_id="vyd:mpfssr1knyqkxc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r1l27y4uv">
            <w:pPr>
              <w:rPr>
                <w:sz w:val="18"/>
              </w:rPr>
            </w:pPr>
            <w:r>
              <w:rPr>
                <w:sz w:val="18"/>
              </w:rPr>
              <w:t vyd:_id="vyd:mpfssr1l7udi5y">LinkedList</w:t>
            </w:r>
          </w:p>
        </w:tc>
        <w:tc vyd:_id="vyd:mpfssr1iqw4vo6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jfsvd5g">
            <w:pPr>
              <w:rPr>
                <w:sz w:val="18"/>
              </w:rPr>
            </w:pPr>
            <w:r>
              <w:rPr>
                <w:sz w:val="18"/>
              </w:rPr>
              <w:t vyd:_id="vyd:mpfssr1jkutnkr">random</w:t>
            </w:r>
          </w:p>
        </w:tc>
        <w:tc vyd:_id="vyd:mpfssr1fvthswy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hirc2xe">
            <w:pPr>
              <w:rPr>
                <w:sz w:val="18"/>
              </w:rPr>
            </w:pPr>
            <w:r>
              <w:rPr>
                <w:sz w:val="18"/>
              </w:rPr>
              <w:t vyd:_id="vyd:mpfssr1h8fdfbp">Insert</w:t>
            </w:r>
          </w:p>
        </w:tc>
        <w:tc vyd:_id="vyd:mpfssr1e9rv3fk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ezdnecg">
            <w:pPr>
              <w:rPr>
                <w:sz w:val="18"/>
              </w:rPr>
            </w:pPr>
            <w:r>
              <w:rPr>
                <w:sz w:val="18"/>
              </w:rPr>
              <w:t vyd:_id="vyd:mpfssr1frt9f3q">7.812315</w:t>
            </w:r>
          </w:p>
        </w:tc>
        <w:tc vyd:_id="vyd:mpfssr1dmekwnb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di42ho6">
            <w:pPr>
              <w:rPr>
                <w:sz w:val="18"/>
              </w:rPr>
            </w:pPr>
            <w:r>
              <w:rPr>
                <w:sz w:val="18"/>
              </w:rPr>
              <w:t vyd:_id="vyd:mpfssr1e6jo6ug">10.666744</w:t>
            </w:r>
          </w:p>
        </w:tc>
        <w:tc vyd:_id="vyd:mpfssr1bk80tbj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czkejx9">
            <w:pPr>
              <w:rPr>
                <w:sz w:val="18"/>
              </w:rPr>
            </w:pPr>
            <w:r>
              <w:rPr>
                <w:sz w:val="18"/>
              </w:rPr>
              <w:t vyd:_id="vyd:mpfssr1cqj6vwf">9.762113</w:t>
            </w:r>
          </w:p>
        </w:tc>
        <w:tc vyd:_id="vyd:mpfssr1abc5nyx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aswywqg">
            <w:pPr>
              <w:rPr>
                <w:sz w:val="18"/>
              </w:rPr>
            </w:pPr>
            <w:r>
              <w:rPr>
                <w:sz w:val="18"/>
              </w:rPr>
              <w:t vyd:_id="vyd:mpfssr1b7wjanl">8.178106</w:t>
            </w:r>
          </w:p>
        </w:tc>
        <w:tc vyd:_id="vyd:mpfssr18ccoxbs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91pcofh">
            <w:pPr>
              <w:rPr>
                <w:sz w:val="18"/>
              </w:rPr>
            </w:pPr>
            <w:r>
              <w:rPr>
                <w:sz w:val="18"/>
              </w:rPr>
              <w:t vyd:_id="vyd:mpfssr195ycsk8">8.231765</w:t>
            </w:r>
          </w:p>
        </w:tc>
        <w:tc vyd:_id="vyd:mpfssr179teb86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r18349mwv">
            <w:pPr>
              <w:rPr>
                <w:sz w:val="18"/>
              </w:rPr>
            </w:pPr>
            <w:r>
              <w:rPr>
                <w:sz w:val="18"/>
              </w:rPr>
              <w:t vyd:_id="vyd:mpfssr18jojjaw">8.930209</w:t>
            </w:r>
          </w:p>
        </w:tc>
      </w:tr>
      <w:tr vyd:_id="vyd:mpfssr0tz7o7gq">
        <w:tc vyd:_id="vyd:mpfssr16dwl7ey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r16253hap">
            <w:pPr>
              <w:rPr>
                <w:sz w:val="18"/>
              </w:rPr>
            </w:pPr>
            <w:r>
              <w:rPr>
                <w:sz w:val="18"/>
              </w:rPr>
              <w:t vyd:_id="vyd:mpfssr17tsl20l">LinkedList</w:t>
            </w:r>
          </w:p>
        </w:tc>
        <w:tc vyd:_id="vyd:mpfssr14rctkh1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5xtb818">
            <w:pPr>
              <w:rPr>
                <w:sz w:val="18"/>
              </w:rPr>
            </w:pPr>
            <w:r>
              <w:rPr>
                <w:sz w:val="18"/>
              </w:rPr>
              <w:t vyd:_id="vyd:mpfssr15c9tnp2">random</w:t>
            </w:r>
          </w:p>
        </w:tc>
        <w:tc vyd:_id="vyd:mpfssr13nahla5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49gggli">
            <w:pPr>
              <w:rPr>
                <w:sz w:val="18"/>
              </w:rPr>
            </w:pPr>
            <w:r>
              <w:rPr>
                <w:sz w:val="18"/>
              </w:rPr>
              <w:t vyd:_id="vyd:mpfssr1410ylng">Search</w:t>
            </w:r>
          </w:p>
        </w:tc>
        <w:tc vyd:_id="vyd:mpfssr12z1vs49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2t2vaw8">
            <w:pPr>
              <w:rPr>
                <w:sz w:val="18"/>
              </w:rPr>
            </w:pPr>
            <w:r>
              <w:rPr>
                <w:sz w:val="18"/>
              </w:rPr>
              <w:t vyd:_id="vyd:mpfssr136u8jsf">0.079897</w:t>
            </w:r>
          </w:p>
        </w:tc>
        <w:tc vyd:_id="vyd:mpfssr10xxi0w3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11qfqau9">
            <w:pPr>
              <w:rPr>
                <w:sz w:val="18"/>
              </w:rPr>
            </w:pPr>
            <w:r>
              <w:rPr>
                <w:sz w:val="18"/>
              </w:rPr>
              <w:t vyd:_id="vyd:mpfssr11p3et3e">0.058766</w:t>
            </w:r>
          </w:p>
        </w:tc>
        <w:tc vyd:_id="vyd:mpfssr0yg9md09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z5wom9j">
            <w:pPr>
              <w:rPr>
                <w:sz w:val="18"/>
              </w:rPr>
            </w:pPr>
            <w:r>
              <w:rPr>
                <w:sz w:val="18"/>
              </w:rPr>
              <w:t vyd:_id="vyd:mpfssr10h5pape">0.055110</w:t>
            </w:r>
          </w:p>
        </w:tc>
        <w:tc vyd:_id="vyd:mpfssr0xkyi0jo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ylyi0b2">
            <w:pPr>
              <w:rPr>
                <w:sz w:val="18"/>
              </w:rPr>
            </w:pPr>
            <w:r>
              <w:rPr>
                <w:sz w:val="18"/>
              </w:rPr>
              <w:t vyd:_id="vyd:mpfssr0yfbfif2">0.055037</w:t>
            </w:r>
          </w:p>
        </w:tc>
        <w:tc vyd:_id="vyd:mpfssr0vv8e9ol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w4stn5r">
            <w:pPr>
              <w:rPr>
                <w:sz w:val="18"/>
              </w:rPr>
            </w:pPr>
            <w:r>
              <w:rPr>
                <w:sz w:val="18"/>
              </w:rPr>
              <w:t vyd:_id="vyd:mpfssr0xrdixe5">0.055670</w:t>
            </w:r>
          </w:p>
        </w:tc>
        <w:tc vyd:_id="vyd:mpfssr0urwiwlx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r0upcljsv">
            <w:pPr>
              <w:rPr>
                <w:sz w:val="18"/>
              </w:rPr>
            </w:pPr>
            <w:r>
              <w:rPr>
                <w:sz w:val="18"/>
              </w:rPr>
              <w:t vyd:_id="vyd:mpfssr0v8nat38">0.060896</w:t>
            </w:r>
          </w:p>
        </w:tc>
      </w:tr>
      <w:tr vyd:_id="vyd:mpfssr0f5l7ype">
        <w:tc vyd:_id="vyd:mpfssr0sp5wrt5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r0t2060yp">
            <w:pPr>
              <w:rPr>
                <w:sz w:val="18"/>
              </w:rPr>
            </w:pPr>
            <w:r>
              <w:rPr>
                <w:sz w:val="18"/>
              </w:rPr>
              <w:t vyd:_id="vyd:mpfssr0txrrzwd">LinkedList</w:t>
            </w:r>
          </w:p>
        </w:tc>
        <w:tc vyd:_id="vyd:mpfssr0rosckp0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r31lotj">
            <w:pPr>
              <w:rPr>
                <w:sz w:val="18"/>
              </w:rPr>
            </w:pPr>
            <w:r>
              <w:rPr>
                <w:sz w:val="18"/>
              </w:rPr>
              <w:t vyd:_id="vyd:mpfssr0s9p2ca1">random</w:t>
            </w:r>
          </w:p>
        </w:tc>
        <w:tc vyd:_id="vyd:mpfssr0powhe1a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qnm63oa">
            <w:pPr>
              <w:rPr>
                <w:sz w:val="18"/>
              </w:rPr>
            </w:pPr>
            <w:r>
              <w:rPr>
                <w:sz w:val="18"/>
              </w:rPr>
              <w:t vyd:_id="vyd:mpfssr0qf6vm04">Delete</w:t>
            </w:r>
          </w:p>
        </w:tc>
        <w:tc vyd:_id="vyd:mpfssr0oh7iolt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pcp3lpt">
            <w:pPr>
              <w:rPr>
                <w:sz w:val="18"/>
              </w:rPr>
            </w:pPr>
            <w:r>
              <w:rPr>
                <w:sz w:val="18"/>
              </w:rPr>
              <w:t vyd:_id="vyd:mpfssr0pve8dtg">0.033796</w:t>
            </w:r>
          </w:p>
        </w:tc>
        <w:tc vyd:_id="vyd:mpfssr0mv0hkcv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nliph1a">
            <w:pPr>
              <w:rPr>
                <w:sz w:val="18"/>
              </w:rPr>
            </w:pPr>
            <w:r>
              <w:rPr>
                <w:sz w:val="18"/>
              </w:rPr>
              <w:t vyd:_id="vyd:mpfssr0oyrmg7h">0.034411</w:t>
            </w:r>
          </w:p>
        </w:tc>
        <w:tc vyd:_id="vyd:mpfssr0lefaom8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m0foj2r">
            <w:pPr>
              <w:rPr>
                <w:sz w:val="18"/>
              </w:rPr>
            </w:pPr>
            <w:r>
              <w:rPr>
                <w:sz w:val="18"/>
              </w:rPr>
              <w:t vyd:_id="vyd:mpfssr0me3cweh">0.033476</w:t>
            </w:r>
          </w:p>
        </w:tc>
        <w:tc vyd:_id="vyd:mpfssr0k8v4url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kkjbo9t">
            <w:pPr>
              <w:rPr>
                <w:sz w:val="18"/>
              </w:rPr>
            </w:pPr>
            <w:r>
              <w:rPr>
                <w:sz w:val="18"/>
              </w:rPr>
              <w:t vyd:_id="vyd:mpfssr0l1xrat4">0.033446</w:t>
            </w:r>
          </w:p>
        </w:tc>
        <w:tc vyd:_id="vyd:mpfssr0ipn55dk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jklh1a2">
            <w:pPr>
              <w:rPr>
                <w:sz w:val="18"/>
              </w:rPr>
            </w:pPr>
            <w:r>
              <w:rPr>
                <w:sz w:val="18"/>
              </w:rPr>
              <w:t vyd:_id="vyd:mpfssr0j9nmfo7">0.049353</w:t>
            </w:r>
          </w:p>
        </w:tc>
        <w:tc vyd:_id="vyd:mpfssr0gh34rvx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r0hkbz0p1">
            <w:pPr>
              <w:rPr>
                <w:sz w:val="18"/>
              </w:rPr>
            </w:pPr>
            <w:r>
              <w:rPr>
                <w:sz w:val="18"/>
              </w:rPr>
              <w:t vyd:_id="vyd:mpfssr0ivhyrzu">0.036896</w:t>
            </w:r>
          </w:p>
        </w:tc>
      </w:tr>
      <w:tr vyd:_id="vyd:mpfssr01bl3bgt">
        <w:tc vyd:_id="vyd:mpfssr0eucy3rg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r0fmnnl9l">
            <w:pPr>
              <w:rPr>
                <w:sz w:val="18"/>
              </w:rPr>
            </w:pPr>
            <w:r>
              <w:rPr>
                <w:sz w:val="18"/>
              </w:rPr>
              <w:t vyd:_id="vyd:mpfssr0fu9x01x">LinkedList</w:t>
            </w:r>
          </w:p>
        </w:tc>
        <w:tc vyd:_id="vyd:mpfssr0c3x53rl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dx7ldpg">
            <w:pPr>
              <w:rPr>
                <w:sz w:val="18"/>
              </w:rPr>
            </w:pPr>
            <w:r>
              <w:rPr>
                <w:sz w:val="18"/>
              </w:rPr>
              <w:t vyd:_id="vyd:mpfssr0d7osef4">sorted</w:t>
            </w:r>
          </w:p>
        </w:tc>
        <w:tc vyd:_id="vyd:mpfssr0bkyp8di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bnln1tc">
            <w:pPr>
              <w:rPr>
                <w:sz w:val="18"/>
              </w:rPr>
            </w:pPr>
            <w:r>
              <w:rPr>
                <w:sz w:val="18"/>
              </w:rPr>
              <w:t vyd:_id="vyd:mpfssr0cjx7h4i">Insert</w:t>
            </w:r>
          </w:p>
        </w:tc>
        <w:tc vyd:_id="vyd:mpfssr09uuz2x1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ai2wzq5">
            <w:pPr>
              <w:rPr>
                <w:sz w:val="18"/>
              </w:rPr>
            </w:pPr>
            <w:r>
              <w:rPr>
                <w:sz w:val="18"/>
              </w:rPr>
              <w:t vyd:_id="vyd:mpfssr0ajifbr3">8.480617</w:t>
            </w:r>
          </w:p>
        </w:tc>
        <w:tc vyd:_id="vyd:mpfssr08msutzj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8gk9lz4">
            <w:pPr>
              <w:rPr>
                <w:sz w:val="18"/>
              </w:rPr>
            </w:pPr>
            <w:r>
              <w:rPr>
                <w:sz w:val="18"/>
              </w:rPr>
              <w:t vyd:_id="vyd:mpfssr092ig8pb">7.160476</w:t>
            </w:r>
          </w:p>
        </w:tc>
        <w:tc vyd:_id="vyd:mpfssr06to1f80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78wja1o">
            <w:pPr>
              <w:rPr>
                <w:sz w:val="18"/>
              </w:rPr>
            </w:pPr>
            <w:r>
              <w:rPr>
                <w:sz w:val="18"/>
              </w:rPr>
              <w:t vyd:_id="vyd:mpfssr087oqm24">6.427000</w:t>
            </w:r>
          </w:p>
        </w:tc>
        <w:tc vyd:_id="vyd:mpfssr05e39hys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6qi3hm2">
            <w:pPr>
              <w:rPr>
                <w:sz w:val="18"/>
              </w:rPr>
            </w:pPr>
            <w:r>
              <w:rPr>
                <w:sz w:val="18"/>
              </w:rPr>
              <w:t vyd:_id="vyd:mpfssr065bu0pu">7.552775</w:t>
            </w:r>
          </w:p>
        </w:tc>
        <w:tc vyd:_id="vyd:mpfssr04a59alg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r04llucd3">
            <w:pPr>
              <w:rPr>
                <w:sz w:val="18"/>
              </w:rPr>
            </w:pPr>
            <w:r>
              <w:rPr>
                <w:sz w:val="18"/>
              </w:rPr>
              <w:t vyd:_id="vyd:mpfssr05ujt2qx">12.158760</w:t>
            </w:r>
          </w:p>
        </w:tc>
        <w:tc vyd:_id="vyd:mpfssr02v4woc3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r03b8zp1h">
            <w:pPr>
              <w:rPr>
                <w:sz w:val="18"/>
              </w:rPr>
            </w:pPr>
            <w:r>
              <w:rPr>
                <w:sz w:val="18"/>
              </w:rPr>
              <w:t vyd:_id="vyd:mpfssr03rwkw0m">8.355926</w:t>
            </w:r>
          </w:p>
        </w:tc>
      </w:tr>
      <w:tr vyd:_id="vyd:mpfssqzo04g8hy">
        <w:tc vyd:_id="vyd:mpfssr00xfkwjw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r01noqx25">
            <w:pPr>
              <w:rPr>
                <w:sz w:val="18"/>
              </w:rPr>
            </w:pPr>
            <w:r>
              <w:rPr>
                <w:sz w:val="18"/>
              </w:rPr>
              <w:t vyd:_id="vyd:mpfssr018dc3dq">LinkedList</w:t>
            </w:r>
          </w:p>
        </w:tc>
        <w:tc vyd:_id="vyd:mpfssqzy8p2l8e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z90h8q2">
            <w:pPr>
              <w:rPr>
                <w:sz w:val="18"/>
              </w:rPr>
            </w:pPr>
            <w:r>
              <w:rPr>
                <w:sz w:val="18"/>
              </w:rPr>
              <w:t vyd:_id="vyd:mpfssqzzajwsmr">sorted</w:t>
            </w:r>
          </w:p>
        </w:tc>
        <w:tc vyd:_id="vyd:mpfssqzxm7fsfh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ysrnojo">
            <w:pPr>
              <w:rPr>
                <w:sz w:val="18"/>
              </w:rPr>
            </w:pPr>
            <w:r>
              <w:rPr>
                <w:sz w:val="18"/>
              </w:rPr>
              <w:t vyd:_id="vyd:mpfssqzyvzn5nk">Search</w:t>
            </w:r>
          </w:p>
        </w:tc>
        <w:tc vyd:_id="vyd:mpfssqzwzyttnw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wsl2uum">
            <w:pPr>
              <w:rPr>
                <w:sz w:val="18"/>
              </w:rPr>
            </w:pPr>
            <w:r>
              <w:rPr>
                <w:sz w:val="18"/>
              </w:rPr>
              <w:t vyd:_id="vyd:mpfssqzxcplbei">0.055870</w:t>
            </w:r>
          </w:p>
        </w:tc>
        <w:tc vyd:_id="vyd:mpfssqzuj270ta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voeqlhs">
            <w:pPr>
              <w:rPr>
                <w:sz w:val="18"/>
              </w:rPr>
            </w:pPr>
            <w:r>
              <w:rPr>
                <w:sz w:val="18"/>
              </w:rPr>
              <w:t vyd:_id="vyd:mpfssqzw4lcqxu">0.109498</w:t>
            </w:r>
          </w:p>
        </w:tc>
        <w:tc vyd:_id="vyd:mpfssqzt8b6cc4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un3w9t6">
            <w:pPr>
              <w:rPr>
                <w:sz w:val="18"/>
              </w:rPr>
            </w:pPr>
            <w:r>
              <w:rPr>
                <w:sz w:val="18"/>
              </w:rPr>
              <w:t vyd:_id="vyd:mpfssqzuya82xy">0.075136</w:t>
            </w:r>
          </w:p>
        </w:tc>
        <w:tc vyd:_id="vyd:mpfssqzr8w7g8l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s6fna4u">
            <w:pPr>
              <w:rPr>
                <w:sz w:val="18"/>
              </w:rPr>
            </w:pPr>
            <w:r>
              <w:rPr>
                <w:sz w:val="18"/>
              </w:rPr>
              <w:t vyd:_id="vyd:mpfssqzslvzb9z">0.070352</w:t>
            </w:r>
          </w:p>
        </w:tc>
        <w:tc vyd:_id="vyd:mpfssqzqszah9i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rgyr8wf">
            <w:pPr>
              <w:rPr>
                <w:sz w:val="18"/>
              </w:rPr>
            </w:pPr>
            <w:r>
              <w:rPr>
                <w:sz w:val="18"/>
              </w:rPr>
              <w:t vyd:_id="vyd:mpfssqzrwl8cac">0.121552</w:t>
            </w:r>
          </w:p>
        </w:tc>
        <w:tc vyd:_id="vyd:mpfssqzpfc0rcr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zpntt4fi">
            <w:pPr>
              <w:rPr>
                <w:sz w:val="18"/>
              </w:rPr>
            </w:pPr>
            <w:r>
              <w:rPr>
                <w:sz w:val="18"/>
              </w:rPr>
              <w:t vyd:_id="vyd:mpfssqzq1f77h2">0.086482</w:t>
            </w:r>
          </w:p>
        </w:tc>
      </w:tr>
      <w:tr vyd:_id="vyd:mpfssqz38udtb4">
        <w:tc vyd:_id="vyd:mpfssqzndkdb2o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zolai6xw">
            <w:pPr>
              <w:rPr>
                <w:sz w:val="18"/>
              </w:rPr>
            </w:pPr>
            <w:r>
              <w:rPr>
                <w:sz w:val="18"/>
              </w:rPr>
              <w:t vyd:_id="vyd:mpfssqzobx5whu">LinkedList</w:t>
            </w:r>
          </w:p>
        </w:tc>
        <w:tc vyd:_id="vyd:mpfssqzl2hjhgc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msfe9cq">
            <w:pPr>
              <w:rPr>
                <w:sz w:val="18"/>
              </w:rPr>
            </w:pPr>
            <w:r>
              <w:rPr>
                <w:sz w:val="18"/>
              </w:rPr>
              <w:t vyd:_id="vyd:mpfssqznxwhy5s">sorted</w:t>
            </w:r>
          </w:p>
        </w:tc>
        <w:tc vyd:_id="vyd:mpfssqzjodhr3o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koiad64">
            <w:pPr>
              <w:rPr>
                <w:sz w:val="18"/>
              </w:rPr>
            </w:pPr>
            <w:r>
              <w:rPr>
                <w:sz w:val="18"/>
              </w:rPr>
              <w:t vyd:_id="vyd:mpfssqzkerqknw">Delete</w:t>
            </w:r>
          </w:p>
        </w:tc>
        <w:tc vyd:_id="vyd:mpfssqzin53jql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i7agiga">
            <w:pPr>
              <w:rPr>
                <w:sz w:val="18"/>
              </w:rPr>
            </w:pPr>
            <w:r>
              <w:rPr>
                <w:sz w:val="18"/>
              </w:rPr>
              <w:t vyd:_id="vyd:mpfssqzjip24rf">0.061342</w:t>
            </w:r>
          </w:p>
        </w:tc>
        <w:tc vyd:_id="vyd:mpfssqzgsk5qit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h21tgeb">
            <w:pPr>
              <w:rPr>
                <w:sz w:val="18"/>
              </w:rPr>
            </w:pPr>
            <w:r>
              <w:rPr>
                <w:sz w:val="18"/>
              </w:rPr>
              <w:t vyd:_id="vyd:mpfssqzhgfmwx3">0.061491</w:t>
            </w:r>
          </w:p>
        </w:tc>
        <w:tc vyd:_id="vyd:mpfssqz9nwzy3j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9h6dv8c">
            <w:pPr>
              <w:rPr>
                <w:sz w:val="18"/>
              </w:rPr>
            </w:pPr>
            <w:r>
              <w:rPr>
                <w:sz w:val="18"/>
              </w:rPr>
              <w:t vyd:_id="vyd:mpfssqzg7s3xr1">0.049232</w:t>
            </w:r>
          </w:p>
        </w:tc>
        <w:tc vyd:_id="vyd:mpfssqz78cyadq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86qwr6g">
            <w:pPr>
              <w:rPr>
                <w:sz w:val="18"/>
              </w:rPr>
            </w:pPr>
            <w:r>
              <w:rPr>
                <w:sz w:val="18"/>
              </w:rPr>
              <w:t vyd:_id="vyd:mpfssqz8nvncur">0.036464</w:t>
            </w:r>
          </w:p>
        </w:tc>
        <w:tc vyd:_id="vyd:mpfssqz6vfumkw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6tuwf6w">
            <w:pPr>
              <w:rPr>
                <w:sz w:val="18"/>
              </w:rPr>
            </w:pPr>
            <w:r>
              <w:rPr>
                <w:sz w:val="18"/>
              </w:rPr>
              <w:t vyd:_id="vyd:mpfssqz7lg3k54">0.032473</w:t>
            </w:r>
          </w:p>
        </w:tc>
        <w:tc vyd:_id="vyd:mpfssqz4lvws6o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z5l7xgga">
            <w:pPr>
              <w:rPr>
                <w:sz w:val="18"/>
              </w:rPr>
            </w:pPr>
            <w:r>
              <w:rPr>
                <w:sz w:val="18"/>
              </w:rPr>
              <w:t vyd:_id="vyd:mpfssqz5edyuav">0.048200</w:t>
            </w:r>
          </w:p>
        </w:tc>
      </w:tr>
      <w:tr vyd:_id="vyd:mpfssqyqs5uup9">
        <w:tc vyd:_id="vyd:mpfssqz2sr8utc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z3k09fbm">
            <w:pPr>
              <w:rPr>
                <w:sz w:val="18"/>
              </w:rPr>
            </w:pPr>
            <w:r>
              <w:rPr>
                <w:sz w:val="18"/>
              </w:rPr>
              <w:t vyd:_id="vyd:mpfssqz30cz5e8">HashTable</w:t>
            </w:r>
          </w:p>
        </w:tc>
        <w:tc vyd:_id="vyd:mpfssqz1l3r9wi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124813t">
            <w:pPr>
              <w:rPr>
                <w:sz w:val="18"/>
              </w:rPr>
            </w:pPr>
            <w:r>
              <w:rPr>
                <w:sz w:val="18"/>
              </w:rPr>
              <w:t vyd:_id="vyd:mpfssqz2p4z02q">random</w:t>
            </w:r>
          </w:p>
        </w:tc>
        <w:tc vyd:_id="vyd:mpfssqyzscosl9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z0fhk0jn">
            <w:pPr>
              <w:rPr>
                <w:sz w:val="18"/>
              </w:rPr>
            </w:pPr>
            <w:r>
              <w:rPr>
                <w:sz w:val="18"/>
              </w:rPr>
              <w:t vyd:_id="vyd:mpfssqz0z39q89">Insert</w:t>
            </w:r>
          </w:p>
        </w:tc>
        <w:tc vyd:_id="vyd:mpfssqyyznxign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yogabm7">
            <w:pPr>
              <w:rPr>
                <w:sz w:val="18"/>
              </w:rPr>
            </w:pPr>
            <w:r>
              <w:rPr>
                <w:sz w:val="18"/>
              </w:rPr>
              <w:t vyd:_id="vyd:mpfssqyz3gvmnx">0.401316</w:t>
            </w:r>
          </w:p>
        </w:tc>
        <w:tc vyd:_id="vyd:mpfssqyw2ma0mf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xn0xzmy">
            <w:pPr>
              <w:rPr>
                <w:sz w:val="18"/>
              </w:rPr>
            </w:pPr>
            <w:r>
              <w:rPr>
                <w:sz w:val="18"/>
              </w:rPr>
              <w:t vyd:_id="vyd:mpfssqyxwwkube">0.508731</w:t>
            </w:r>
          </w:p>
        </w:tc>
        <w:tc vyd:_id="vyd:mpfssqyvcnhply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w4n78y2">
            <w:pPr>
              <w:rPr>
                <w:sz w:val="18"/>
              </w:rPr>
            </w:pPr>
            <w:r>
              <w:rPr>
                <w:sz w:val="18"/>
              </w:rPr>
              <w:t vyd:_id="vyd:mpfssqywo1rhlh">0.822204</w:t>
            </w:r>
          </w:p>
        </w:tc>
        <w:tc vyd:_id="vyd:mpfssqyt1q82bp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ushj2o2">
            <w:pPr>
              <w:rPr>
                <w:sz w:val="18"/>
              </w:rPr>
            </w:pPr>
            <w:r>
              <w:rPr>
                <w:sz w:val="18"/>
              </w:rPr>
              <w:t vyd:_id="vyd:mpfssqyubfgtzn">1.019801</w:t>
            </w:r>
          </w:p>
        </w:tc>
        <w:tc vyd:_id="vyd:mpfssqysz74aei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tzi13bh">
            <w:pPr>
              <w:rPr>
                <w:sz w:val="18"/>
              </w:rPr>
            </w:pPr>
            <w:r>
              <w:rPr>
                <w:sz w:val="18"/>
              </w:rPr>
              <w:t vyd:_id="vyd:mpfssqytd7uyei">0.741370</w:t>
            </w:r>
          </w:p>
        </w:tc>
        <w:tc vyd:_id="vyd:mpfssqyqh1fwbh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yr3vy2qs">
            <w:pPr>
              <w:rPr>
                <w:sz w:val="18"/>
              </w:rPr>
            </w:pPr>
            <w:r>
              <w:rPr>
                <w:sz w:val="18"/>
              </w:rPr>
              <w:t vyd:_id="vyd:mpfssqysx5f9i3">0.698684</w:t>
            </w:r>
          </w:p>
        </w:tc>
      </w:tr>
      <w:tr vyd:_id="vyd:mpfssqycskmlef">
        <w:tc vyd:_id="vyd:mpfssqypfnk4c5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yp3ubyph">
            <w:pPr>
              <w:rPr>
                <w:sz w:val="18"/>
              </w:rPr>
            </w:pPr>
            <w:r>
              <w:rPr>
                <w:sz w:val="18"/>
              </w:rPr>
              <w:t vyd:_id="vyd:mpfssqyqngl3tc">HashTable</w:t>
            </w:r>
          </w:p>
        </w:tc>
        <w:tc vyd:_id="vyd:mpfssqyn3ej5gv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oaovabp">
            <w:pPr>
              <w:rPr>
                <w:sz w:val="18"/>
              </w:rPr>
            </w:pPr>
            <w:r>
              <w:rPr>
                <w:sz w:val="18"/>
              </w:rPr>
              <w:t vyd:_id="vyd:mpfssqyooy99n9">random</w:t>
            </w:r>
          </w:p>
        </w:tc>
        <w:tc vyd:_id="vyd:mpfssqymxep8nc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mwlpz6p">
            <w:pPr>
              <w:rPr>
                <w:sz w:val="18"/>
              </w:rPr>
            </w:pPr>
            <w:r>
              <w:rPr>
                <w:sz w:val="18"/>
              </w:rPr>
              <w:t vyd:_id="vyd:mpfssqynhqdmlg">Search</w:t>
            </w:r>
          </w:p>
        </w:tc>
        <w:tc vyd:_id="vyd:mpfssqykoxj5i3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lh3hm5z">
            <w:pPr>
              <w:rPr>
                <w:sz w:val="18"/>
              </w:rPr>
            </w:pPr>
            <w:r>
              <w:rPr>
                <w:sz w:val="18"/>
              </w:rPr>
              <w:t vyd:_id="vyd:mpfssqyln7t66c">0.005759</w:t>
            </w:r>
          </w:p>
        </w:tc>
        <w:tc vyd:_id="vyd:mpfssqyj8wq15r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jebu9j7">
            <w:pPr>
              <w:rPr>
                <w:sz w:val="18"/>
              </w:rPr>
            </w:pPr>
            <w:r>
              <w:rPr>
                <w:sz w:val="18"/>
              </w:rPr>
              <w:t vyd:_id="vyd:mpfssqyknewq7v">0.005576</w:t>
            </w:r>
          </w:p>
        </w:tc>
        <w:tc vyd:_id="vyd:mpfssqyhnuq11i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itl6id5">
            <w:pPr>
              <w:rPr>
                <w:sz w:val="18"/>
              </w:rPr>
            </w:pPr>
            <w:r>
              <w:rPr>
                <w:sz w:val="18"/>
              </w:rPr>
              <w:t vyd:_id="vyd:mpfssqyia5xtqn">0.005664</w:t>
            </w:r>
          </w:p>
        </w:tc>
        <w:tc vyd:_id="vyd:mpfssqyg88k6di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gu4hnsm">
            <w:pPr>
              <w:rPr>
                <w:sz w:val="18"/>
              </w:rPr>
            </w:pPr>
            <w:r>
              <w:rPr>
                <w:sz w:val="18"/>
              </w:rPr>
              <w:t vyd:_id="vyd:mpfssqyhmup073">0.005595</w:t>
            </w:r>
          </w:p>
        </w:tc>
        <w:tc vyd:_id="vyd:mpfssqye0mdpwe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fim5px8">
            <w:pPr>
              <w:rPr>
                <w:sz w:val="18"/>
              </w:rPr>
            </w:pPr>
            <w:r>
              <w:rPr>
                <w:sz w:val="18"/>
              </w:rPr>
              <w:t vyd:_id="vyd:mpfssqyfzxxi4v">0.005576</w:t>
            </w:r>
          </w:p>
        </w:tc>
        <w:tc vyd:_id="vyd:mpfssqyd1fkv6g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ydu6g4zi">
            <w:pPr>
              <w:rPr>
                <w:sz w:val="18"/>
              </w:rPr>
            </w:pPr>
            <w:r>
              <w:rPr>
                <w:sz w:val="18"/>
              </w:rPr>
              <w:t vyd:_id="vyd:mpfssqye75mxdq">0.005634</w:t>
            </w:r>
          </w:p>
        </w:tc>
      </w:tr>
      <w:tr vyd:_id="vyd:mpfssqxziz42d1">
        <w:tc vyd:_id="vyd:mpfssqyb2dguoa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ycqmxxcp">
            <w:pPr>
              <w:rPr>
                <w:sz w:val="18"/>
              </w:rPr>
            </w:pPr>
            <w:r>
              <w:rPr>
                <w:sz w:val="18"/>
              </w:rPr>
              <w:t vyd:_id="vyd:mpfssqycxe14h0">HashTable</w:t>
            </w:r>
          </w:p>
        </w:tc>
        <w:tc vyd:_id="vyd:mpfssqy9s3a1uj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afmteqj">
            <w:pPr>
              <w:rPr>
                <w:sz w:val="18"/>
              </w:rPr>
            </w:pPr>
            <w:r>
              <w:rPr>
                <w:sz w:val="18"/>
              </w:rPr>
              <w:t vyd:_id="vyd:mpfssqyazqz9vt">random</w:t>
            </w:r>
          </w:p>
        </w:tc>
        <w:tc vyd:_id="vyd:mpfssqy8yi4dso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9qd6my9">
            <w:pPr>
              <w:rPr>
                <w:sz w:val="18"/>
              </w:rPr>
            </w:pPr>
            <w:r>
              <w:rPr>
                <w:sz w:val="18"/>
              </w:rPr>
              <w:t vyd:_id="vyd:mpfssqy9l7ao5t">Delete</w:t>
            </w:r>
          </w:p>
        </w:tc>
        <w:tc vyd:_id="vyd:mpfssqy643jvq5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7hjugle">
            <w:pPr>
              <w:rPr>
                <w:sz w:val="18"/>
              </w:rPr>
            </w:pPr>
            <w:r>
              <w:rPr>
                <w:sz w:val="18"/>
              </w:rPr>
              <w:t vyd:_id="vyd:mpfssqy7pn0x2h">0.003080</w:t>
            </w:r>
          </w:p>
        </w:tc>
        <w:tc vyd:_id="vyd:mpfssqy5z5m7si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6tyng1x">
            <w:pPr>
              <w:rPr>
                <w:sz w:val="18"/>
              </w:rPr>
            </w:pPr>
            <w:r>
              <w:rPr>
                <w:sz w:val="18"/>
              </w:rPr>
              <w:t vyd:_id="vyd:mpfssqy6ljc2k6">0.003044</w:t>
            </w:r>
          </w:p>
        </w:tc>
        <w:tc vyd:_id="vyd:mpfssqy4a63xv8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4v1b7ta">
            <w:pPr>
              <w:rPr>
                <w:sz w:val="18"/>
              </w:rPr>
            </w:pPr>
            <w:r>
              <w:rPr>
                <w:sz w:val="18"/>
              </w:rPr>
              <w:t vyd:_id="vyd:mpfssqy56zhfjk">0.003001</w:t>
            </w:r>
          </w:p>
        </w:tc>
        <w:tc vyd:_id="vyd:mpfssqy29g9had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3dcfrvr">
            <w:pPr>
              <w:rPr>
                <w:sz w:val="18"/>
              </w:rPr>
            </w:pPr>
            <w:r>
              <w:rPr>
                <w:sz w:val="18"/>
              </w:rPr>
              <w:t vyd:_id="vyd:mpfssqy3i9oae0">0.002994</w:t>
            </w:r>
          </w:p>
        </w:tc>
        <w:tc vyd:_id="vyd:mpfssqy1cqrwhl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y26ue4kz">
            <w:pPr>
              <w:rPr>
                <w:sz w:val="18"/>
              </w:rPr>
            </w:pPr>
            <w:r>
              <w:rPr>
                <w:sz w:val="18"/>
              </w:rPr>
              <w:t vyd:_id="vyd:mpfssqy2twarxj">0.002020</w:t>
            </w:r>
          </w:p>
        </w:tc>
        <w:tc vyd:_id="vyd:mpfssqy05ovfi4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y0ocxtry">
            <w:pPr>
              <w:rPr>
                <w:sz w:val="18"/>
              </w:rPr>
            </w:pPr>
            <w:r>
              <w:rPr>
                <w:sz w:val="18"/>
              </w:rPr>
              <w:t vyd:_id="vyd:mpfssqy1ah6rpl">0.002828</w:t>
            </w:r>
          </w:p>
        </w:tc>
      </w:tr>
      <w:tr vyd:_id="vyd:mpfssqxnde6wrm">
        <w:tc vyd:_id="vyd:mpfssqxy6shsps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xzqybaqt">
            <w:pPr>
              <w:rPr>
                <w:sz w:val="18"/>
              </w:rPr>
            </w:pPr>
            <w:r>
              <w:rPr>
                <w:sz w:val="18"/>
              </w:rPr>
              <w:t vyd:_id="vyd:mpfssqxz60zrz1">HashTable</w:t>
            </w:r>
          </w:p>
        </w:tc>
        <w:tc vyd:_id="vyd:mpfssqxx65ilfr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xx6doyi">
            <w:pPr>
              <w:rPr>
                <w:sz w:val="18"/>
              </w:rPr>
            </w:pPr>
            <w:r>
              <w:rPr>
                <w:sz w:val="18"/>
              </w:rPr>
              <w:t vyd:_id="vyd:mpfssqxyhk5j86">sorted</w:t>
            </w:r>
          </w:p>
        </w:tc>
        <w:tc vyd:_id="vyd:mpfssqxvhaxb6n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w0y86l3">
            <w:pPr>
              <w:rPr>
                <w:sz w:val="18"/>
              </w:rPr>
            </w:pPr>
            <w:r>
              <w:rPr>
                <w:sz w:val="18"/>
              </w:rPr>
              <w:t vyd:_id="vyd:mpfssqxwpyjqv8">Insert</w:t>
            </w:r>
          </w:p>
        </w:tc>
        <w:tc vyd:_id="vyd:mpfssqxubgblbo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v2a7h7t">
            <w:pPr>
              <w:rPr>
                <w:sz w:val="18"/>
              </w:rPr>
            </w:pPr>
            <w:r>
              <w:rPr>
                <w:sz w:val="18"/>
              </w:rPr>
              <w:t vyd:_id="vyd:mpfssqxvluxlzi">0.436916</w:t>
            </w:r>
          </w:p>
        </w:tc>
        <w:tc vyd:_id="vyd:mpfssqxtpr9lkv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tew3ndr">
            <w:pPr>
              <w:rPr>
                <w:sz w:val="18"/>
              </w:rPr>
            </w:pPr>
            <w:r>
              <w:rPr>
                <w:sz w:val="18"/>
              </w:rPr>
              <w:t vyd:_id="vyd:mpfssqxuhbhik5">0.313807</w:t>
            </w:r>
          </w:p>
        </w:tc>
        <w:tc vyd:_id="vyd:mpfssqxsz9go5h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sdr42ig">
            <w:pPr>
              <w:rPr>
                <w:sz w:val="18"/>
              </w:rPr>
            </w:pPr>
            <w:r>
              <w:rPr>
                <w:sz w:val="18"/>
              </w:rPr>
              <w:t vyd:_id="vyd:mpfssqxt1hupii">0.363853</w:t>
            </w:r>
          </w:p>
        </w:tc>
        <w:tc vyd:_id="vyd:mpfssqxqdbf55e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rixw8ky">
            <w:pPr>
              <w:rPr>
                <w:sz w:val="18"/>
              </w:rPr>
            </w:pPr>
            <w:r>
              <w:rPr>
                <w:sz w:val="18"/>
              </w:rPr>
              <w:t vyd:_id="vyd:mpfssqxrp6zh73">0.391976</w:t>
            </w:r>
          </w:p>
        </w:tc>
        <w:tc vyd:_id="vyd:mpfssqxpqict0g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pps3bdf">
            <w:pPr>
              <w:rPr>
                <w:sz w:val="18"/>
              </w:rPr>
            </w:pPr>
            <w:r>
              <w:rPr>
                <w:sz w:val="18"/>
              </w:rPr>
              <w:t vyd:_id="vyd:mpfssqxqnc2i04">0.508249</w:t>
            </w:r>
          </w:p>
        </w:tc>
        <w:tc vyd:_id="vyd:mpfssqxnqltf4a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xop5yklx">
            <w:pPr>
              <w:rPr>
                <w:sz w:val="18"/>
              </w:rPr>
            </w:pPr>
            <w:r>
              <w:rPr>
                <w:sz w:val="18"/>
              </w:rPr>
              <w:t vyd:_id="vyd:mpfssqxooksmtr">0.402960</w:t>
            </w:r>
          </w:p>
        </w:tc>
      </w:tr>
      <w:tr vyd:_id="vyd:mpfssqxavda1qd">
        <w:tc vyd:_id="vyd:mpfssqxmji8g75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xmcmdw5b">
            <w:pPr>
              <w:rPr>
                <w:sz w:val="18"/>
              </w:rPr>
            </w:pPr>
            <w:r>
              <w:rPr>
                <w:sz w:val="18"/>
              </w:rPr>
              <w:t vyd:_id="vyd:mpfssqxndrm9jt">HashTable</w:t>
            </w:r>
          </w:p>
        </w:tc>
        <w:tc vyd:_id="vyd:mpfssqxlrtewlv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ls9fcy7">
            <w:pPr>
              <w:rPr>
                <w:sz w:val="18"/>
              </w:rPr>
            </w:pPr>
            <w:r>
              <w:rPr>
                <w:sz w:val="18"/>
              </w:rPr>
              <w:t vyd:_id="vyd:mpfssqxmhwynjq">sorted</w:t>
            </w:r>
          </w:p>
        </w:tc>
        <w:tc vyd:_id="vyd:mpfssqxj9721rd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k0y8r5d">
            <w:pPr>
              <w:rPr>
                <w:sz w:val="18"/>
              </w:rPr>
            </w:pPr>
            <w:r>
              <w:rPr>
                <w:sz w:val="18"/>
              </w:rPr>
              <w:t vyd:_id="vyd:mpfssqxkqbh6tl">Search</w:t>
            </w:r>
          </w:p>
        </w:tc>
        <w:tc vyd:_id="vyd:mpfssqxiefhuvy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jg1jed2">
            <w:pPr>
              <w:rPr>
                <w:sz w:val="18"/>
              </w:rPr>
            </w:pPr>
            <w:r>
              <w:rPr>
                <w:sz w:val="18"/>
              </w:rPr>
              <w:t vyd:_id="vyd:mpfssqxjqzxz0z">0.005918</w:t>
            </w:r>
          </w:p>
        </w:tc>
        <w:tc vyd:_id="vyd:mpfssqxh20j7r7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h08csqe">
            <w:pPr>
              <w:rPr>
                <w:sz w:val="18"/>
              </w:rPr>
            </w:pPr>
            <w:r>
              <w:rPr>
                <w:sz w:val="18"/>
              </w:rPr>
              <w:t vyd:_id="vyd:mpfssqxi4m6drg">0.005640</w:t>
            </w:r>
          </w:p>
        </w:tc>
        <w:tc vyd:_id="vyd:mpfssqxfgxcqhh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gxf80vg">
            <w:pPr>
              <w:rPr>
                <w:sz w:val="18"/>
              </w:rPr>
            </w:pPr>
            <w:r>
              <w:rPr>
                <w:sz w:val="18"/>
              </w:rPr>
              <w:t vyd:_id="vyd:mpfssqxgkkrwe0">0.005595</w:t>
            </w:r>
          </w:p>
        </w:tc>
        <w:tc vyd:_id="vyd:mpfssqxeu98u1c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fjxbsr1">
            <w:pPr>
              <w:rPr>
                <w:sz w:val="18"/>
              </w:rPr>
            </w:pPr>
            <w:r>
              <w:rPr>
                <w:sz w:val="18"/>
              </w:rPr>
              <w:t vyd:_id="vyd:mpfssqxf3vs3ur">0.005566</w:t>
            </w:r>
          </w:p>
        </w:tc>
        <w:tc vyd:_id="vyd:mpfssqxdmzbt3j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dt8ra18">
            <w:pPr>
              <w:rPr>
                <w:sz w:val="18"/>
              </w:rPr>
            </w:pPr>
            <w:r>
              <w:rPr>
                <w:sz w:val="18"/>
              </w:rPr>
              <w:t vyd:_id="vyd:mpfssqxe85oulf">0.005583</w:t>
            </w:r>
          </w:p>
        </w:tc>
        <w:tc vyd:_id="vyd:mpfssqxbbfzolv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xc1cv1h8">
            <w:pPr>
              <w:rPr>
                <w:sz w:val="18"/>
              </w:rPr>
            </w:pPr>
            <w:r>
              <w:rPr>
                <w:sz w:val="18"/>
              </w:rPr>
              <w:t vyd:_id="vyd:mpfssqxcmnbgmd">0.005660</w:t>
            </w:r>
          </w:p>
        </w:tc>
      </w:tr>
      <w:tr vyd:_id="vyd:mpfssqwxhj8xzh">
        <w:tc vyd:_id="vyd:mpfssqx90ciytx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xa4qqgcv">
            <w:pPr>
              <w:rPr>
                <w:sz w:val="18"/>
              </w:rPr>
            </w:pPr>
            <w:r>
              <w:rPr>
                <w:sz w:val="18"/>
              </w:rPr>
              <w:t vyd:_id="vyd:mpfssqxami19zi">HashTable</w:t>
            </w:r>
          </w:p>
        </w:tc>
        <w:tc vyd:_id="vyd:mpfssqx8xj1rem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80jtm8e">
            <w:pPr>
              <w:rPr>
                <w:sz w:val="18"/>
              </w:rPr>
            </w:pPr>
            <w:r>
              <w:rPr>
                <w:sz w:val="18"/>
              </w:rPr>
              <w:t vyd:_id="vyd:mpfssqx9udyiny">sorted</w:t>
            </w:r>
          </w:p>
        </w:tc>
        <w:tc vyd:_id="vyd:mpfssqx6moptud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7eh5qtg">
            <w:pPr>
              <w:rPr>
                <w:sz w:val="18"/>
              </w:rPr>
            </w:pPr>
            <w:r>
              <w:rPr>
                <w:sz w:val="18"/>
              </w:rPr>
              <w:t vyd:_id="vyd:mpfssqx7568dgx">Delete</w:t>
            </w:r>
          </w:p>
        </w:tc>
        <w:tc vyd:_id="vyd:mpfssqx41q8zvm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59ug0uh">
            <w:pPr>
              <w:rPr>
                <w:sz w:val="18"/>
              </w:rPr>
            </w:pPr>
            <w:r>
              <w:rPr>
                <w:sz w:val="18"/>
              </w:rPr>
              <w:t vyd:_id="vyd:mpfssqx6d30tpl">0.003347</w:t>
            </w:r>
          </w:p>
        </w:tc>
        <w:tc vyd:_id="vyd:mpfssqx3nqursn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3g58swo">
            <w:pPr>
              <w:rPr>
                <w:sz w:val="18"/>
              </w:rPr>
            </w:pPr>
            <w:r>
              <w:rPr>
                <w:sz w:val="18"/>
              </w:rPr>
              <w:t vyd:_id="vyd:mpfssqx40q5g8a">0.003901</w:t>
            </w:r>
          </w:p>
        </w:tc>
        <w:tc vyd:_id="vyd:mpfssqx252rgc1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2seed7d">
            <w:pPr>
              <w:rPr>
                <w:sz w:val="18"/>
              </w:rPr>
            </w:pPr>
            <w:r>
              <w:rPr>
                <w:sz w:val="18"/>
              </w:rPr>
              <w:t vyd:_id="vyd:mpfssqx3ntdm9q">0.003793</w:t>
            </w:r>
          </w:p>
        </w:tc>
        <w:tc vyd:_id="vyd:mpfssqx0f06lff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19f6l81">
            <w:pPr>
              <w:rPr>
                <w:sz w:val="18"/>
              </w:rPr>
            </w:pPr>
            <w:r>
              <w:rPr>
                <w:sz w:val="18"/>
              </w:rPr>
              <w:t vyd:_id="vyd:mpfssqx1w7fxhw">0.007625</w:t>
            </w:r>
          </w:p>
        </w:tc>
        <w:tc vyd:_id="vyd:mpfssqwzj7kr7c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x0wg2c6d">
            <w:pPr>
              <w:rPr>
                <w:sz w:val="18"/>
              </w:rPr>
            </w:pPr>
            <w:r>
              <w:rPr>
                <w:sz w:val="18"/>
              </w:rPr>
              <w:t vyd:_id="vyd:mpfssqx09rl41d">0.006829</w:t>
            </w:r>
          </w:p>
        </w:tc>
        <w:tc vyd:_id="vyd:mpfssqwxe651qj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wyhmsxnf">
            <w:pPr>
              <w:rPr>
                <w:sz w:val="18"/>
              </w:rPr>
            </w:pPr>
            <w:r>
              <w:rPr>
                <w:sz w:val="18"/>
              </w:rPr>
              <w:t vyd:_id="vyd:mpfssqwzja176g">0.005099</w:t>
            </w:r>
          </w:p>
        </w:tc>
      </w:tr>
      <w:tr vyd:_id="vyd:mpfssqwicqqoho">
        <w:tc vyd:_id="vyd:mpfssqwv2dhjjm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ww092mv7">
            <w:pPr>
              <w:rPr>
                <w:sz w:val="18"/>
              </w:rPr>
            </w:pPr>
            <w:r>
              <w:rPr>
                <w:sz w:val="18"/>
              </w:rPr>
              <w:t vyd:_id="vyd:mpfssqwxu9wyqk">BST</w:t>
            </w:r>
          </w:p>
        </w:tc>
        <w:tc vyd:_id="vyd:mpfssqwtv79p2i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u3f3pr8">
            <w:pPr>
              <w:rPr>
                <w:sz w:val="18"/>
              </w:rPr>
            </w:pPr>
            <w:r>
              <w:rPr>
                <w:sz w:val="18"/>
              </w:rPr>
              <w:t vyd:_id="vyd:mpfssqwu2rm7qz">random</w:t>
            </w:r>
          </w:p>
        </w:tc>
        <w:tc vyd:_id="vyd:mpfssqwrj2q4ql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snjjxpj">
            <w:pPr>
              <w:rPr>
                <w:sz w:val="18"/>
              </w:rPr>
            </w:pPr>
            <w:r>
              <w:rPr>
                <w:sz w:val="18"/>
              </w:rPr>
              <w:t vyd:_id="vyd:mpfssqwtq0obev">Insert</w:t>
            </w:r>
          </w:p>
        </w:tc>
        <w:tc vyd:_id="vyd:mpfssqwpgvleca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q2iy7li">
            <w:pPr>
              <w:rPr>
                <w:sz w:val="18"/>
              </w:rPr>
            </w:pPr>
            <w:r>
              <w:rPr>
                <w:sz w:val="18"/>
              </w:rPr>
              <w:t vyd:_id="vyd:mpfssqwquw2j1b">0.112488</w:t>
            </w:r>
          </w:p>
        </w:tc>
        <w:tc vyd:_id="vyd:mpfssqwooyf7gd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ox6wjmc">
            <w:pPr>
              <w:rPr>
                <w:sz w:val="18"/>
              </w:rPr>
            </w:pPr>
            <w:r>
              <w:rPr>
                <w:sz w:val="18"/>
              </w:rPr>
              <w:t vyd:_id="vyd:mpfssqwpp2p0jd">0.070313</w:t>
            </w:r>
          </w:p>
        </w:tc>
        <w:tc vyd:_id="vyd:mpfssqwm96flja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nth7d2j">
            <w:pPr>
              <w:rPr>
                <w:sz w:val="18"/>
              </w:rPr>
            </w:pPr>
            <w:r>
              <w:rPr>
                <w:sz w:val="18"/>
              </w:rPr>
              <w:t vyd:_id="vyd:mpfssqwnt9yuam">0.074469</w:t>
            </w:r>
          </w:p>
        </w:tc>
        <w:tc vyd:_id="vyd:mpfssqwl9qdkr2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mq1hplt">
            <w:pPr>
              <w:rPr>
                <w:sz w:val="18"/>
              </w:rPr>
            </w:pPr>
            <w:r>
              <w:rPr>
                <w:sz w:val="18"/>
              </w:rPr>
              <w:t vyd:_id="vyd:mpfssqwmkr8a63">0.109204</w:t>
            </w:r>
          </w:p>
        </w:tc>
        <w:tc vyd:_id="vyd:mpfssqwj9t97m1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kd7lzw9">
            <w:pPr>
              <w:rPr>
                <w:sz w:val="18"/>
              </w:rPr>
            </w:pPr>
            <w:r>
              <w:rPr>
                <w:sz w:val="18"/>
              </w:rPr>
              <w:t vyd:_id="vyd:mpfssqwlryiaxj">0.112029</w:t>
            </w:r>
          </w:p>
        </w:tc>
        <w:tc vyd:_id="vyd:mpfssqwibuvknv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wj53o7is">
            <w:pPr>
              <w:rPr>
                <w:sz w:val="18"/>
              </w:rPr>
            </w:pPr>
            <w:r>
              <w:rPr>
                <w:sz w:val="18"/>
              </w:rPr>
              <w:t vyd:_id="vyd:mpfssqwjii7aa2">0.095701</w:t>
            </w:r>
          </w:p>
        </w:tc>
      </w:tr>
      <w:tr vyd:_id="vyd:mpfssqw12p43uy">
        <w:tc vyd:_id="vyd:mpfssqwgl4oyph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whb5z1es">
            <w:pPr>
              <w:rPr>
                <w:sz w:val="18"/>
              </w:rPr>
            </w:pPr>
            <w:r>
              <w:rPr>
                <w:sz w:val="18"/>
              </w:rPr>
              <w:t vyd:_id="vyd:mpfssqwhlqipk4">BST</w:t>
            </w:r>
          </w:p>
        </w:tc>
        <w:tc vyd:_id="vyd:mpfssqwf5870oh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g4oanvy">
            <w:pPr>
              <w:rPr>
                <w:sz w:val="18"/>
              </w:rPr>
            </w:pPr>
            <w:r>
              <w:rPr>
                <w:sz w:val="18"/>
              </w:rPr>
              <w:t vyd:_id="vyd:mpfssqwg46bhka">random</w:t>
            </w:r>
          </w:p>
        </w:tc>
        <w:tc vyd:_id="vyd:mpfssqwd1ayjal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eqhw73m">
            <w:pPr>
              <w:rPr>
                <w:sz w:val="18"/>
              </w:rPr>
            </w:pPr>
            <w:r>
              <w:rPr>
                <w:sz w:val="18"/>
              </w:rPr>
              <w:t vyd:_id="vyd:mpfssqwek8vzlw">Search</w:t>
            </w:r>
          </w:p>
        </w:tc>
        <w:tc vyd:_id="vyd:mpfssqwa30nrzw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ck48zqg">
            <w:pPr>
              <w:rPr>
                <w:sz w:val="18"/>
              </w:rPr>
            </w:pPr>
            <w:r>
              <w:rPr>
                <w:sz w:val="18"/>
              </w:rPr>
              <w:t vyd:_id="vyd:mpfssqwcgw60aa">0.001275</w:t>
            </w:r>
          </w:p>
        </w:tc>
        <w:tc vyd:_id="vyd:mpfssqw8020js8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9bbb2h7">
            <w:pPr>
              <w:rPr>
                <w:sz w:val="18"/>
              </w:rPr>
            </w:pPr>
            <w:r>
              <w:rPr>
                <w:sz w:val="18"/>
              </w:rPr>
              <w:t vyd:_id="vyd:mpfssqwadw5ich">0.001227</w:t>
            </w:r>
          </w:p>
        </w:tc>
        <w:tc vyd:_id="vyd:mpfssqw7aqqw0w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7d0ybeu">
            <w:pPr>
              <w:rPr>
                <w:sz w:val="18"/>
              </w:rPr>
            </w:pPr>
            <w:r>
              <w:rPr>
                <w:sz w:val="18"/>
              </w:rPr>
              <w:t vyd:_id="vyd:mpfssqw85v0p5o">0.001226</w:t>
            </w:r>
          </w:p>
        </w:tc>
        <w:tc vyd:_id="vyd:mpfssqw508e1lf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6hqng63">
            <w:pPr>
              <w:rPr>
                <w:sz w:val="18"/>
              </w:rPr>
            </w:pPr>
            <w:r>
              <w:rPr>
                <w:sz w:val="18"/>
              </w:rPr>
              <w:t vyd:_id="vyd:mpfssqw6tjc08k">0.001254</w:t>
            </w:r>
          </w:p>
        </w:tc>
        <w:tc vyd:_id="vyd:mpfssqw4ivsxtp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w4tckfes">
            <w:pPr>
              <w:rPr>
                <w:sz w:val="18"/>
              </w:rPr>
            </w:pPr>
            <w:r>
              <w:rPr>
                <w:sz w:val="18"/>
              </w:rPr>
              <w:t vyd:_id="vyd:mpfssqw5b6q6nf">0.001224</w:t>
            </w:r>
          </w:p>
        </w:tc>
        <w:tc vyd:_id="vyd:mpfssqw2v0f67c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w3o0girn">
            <w:pPr>
              <w:rPr>
                <w:sz w:val="18"/>
              </w:rPr>
            </w:pPr>
            <w:r>
              <w:rPr>
                <w:sz w:val="18"/>
              </w:rPr>
              <w:t vyd:_id="vyd:mpfssqw3ov9rlf">0.001241</w:t>
            </w:r>
          </w:p>
        </w:tc>
      </w:tr>
      <w:tr vyd:_id="vyd:mpfssqvef9ue14">
        <w:tc vyd:_id="vyd:mpfssqvqtf42tk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vr54c1c0">
            <w:pPr>
              <w:rPr>
                <w:sz w:val="18"/>
              </w:rPr>
            </w:pPr>
            <w:r>
              <w:rPr>
                <w:sz w:val="18"/>
              </w:rPr>
              <w:t vyd:_id="vyd:mpfssqw1pu65iq">BST</w:t>
            </w:r>
          </w:p>
        </w:tc>
        <w:tc vyd:_id="vyd:mpfssqvprlmwri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p2dj7cl">
            <w:pPr>
              <w:rPr>
                <w:sz w:val="18"/>
              </w:rPr>
            </w:pPr>
            <w:r>
              <w:rPr>
                <w:sz w:val="18"/>
              </w:rPr>
              <w:t vyd:_id="vyd:mpfssqvqfgkwiw">random</w:t>
            </w:r>
          </w:p>
        </w:tc>
        <w:tc vyd:_id="vyd:mpfssqvnfm79rz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ozxreba">
            <w:pPr>
              <w:rPr>
                <w:sz w:val="18"/>
              </w:rPr>
            </w:pPr>
            <w:r>
              <w:rPr>
                <w:sz w:val="18"/>
              </w:rPr>
              <w:t vyd:_id="vyd:mpfssqvo32ko42">Delete</w:t>
            </w:r>
          </w:p>
        </w:tc>
        <w:tc vyd:_id="vyd:mpfssqvmdlnfq9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n0qebph">
            <w:pPr>
              <w:rPr>
                <w:sz w:val="18"/>
              </w:rPr>
            </w:pPr>
            <w:r>
              <w:rPr>
                <w:sz w:val="18"/>
              </w:rPr>
              <w:t vyd:_id="vyd:mpfssqvne750gz">0.000771</w:t>
            </w:r>
          </w:p>
        </w:tc>
        <w:tc vyd:_id="vyd:mpfssqvkfquan0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ldxamyw">
            <w:pPr>
              <w:rPr>
                <w:sz w:val="18"/>
              </w:rPr>
            </w:pPr>
            <w:r>
              <w:rPr>
                <w:sz w:val="18"/>
              </w:rPr>
              <w:t vyd:_id="vyd:mpfssqvlzs79zs">0.000797</w:t>
            </w:r>
          </w:p>
        </w:tc>
        <w:tc vyd:_id="vyd:mpfssqvj6dud5q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k2m43ig">
            <w:pPr>
              <w:rPr>
                <w:sz w:val="18"/>
              </w:rPr>
            </w:pPr>
            <w:r>
              <w:rPr>
                <w:sz w:val="18"/>
              </w:rPr>
              <w:t vyd:_id="vyd:mpfssqvkm7vt8i">0.000807</w:t>
            </w:r>
          </w:p>
        </w:tc>
        <w:tc vyd:_id="vyd:mpfssqvi7tlpb5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ij1tzk3">
            <w:pPr>
              <w:rPr>
                <w:sz w:val="18"/>
              </w:rPr>
            </w:pPr>
            <w:r>
              <w:rPr>
                <w:sz w:val="18"/>
              </w:rPr>
              <w:t vyd:_id="vyd:mpfssqvjtky7vx">0.000778</w:t>
            </w:r>
          </w:p>
        </w:tc>
        <w:tc vyd:_id="vyd:mpfssqvgxs581x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gr9rng7">
            <w:pPr>
              <w:rPr>
                <w:sz w:val="18"/>
              </w:rPr>
            </w:pPr>
            <w:r>
              <w:rPr>
                <w:sz w:val="18"/>
              </w:rPr>
              <w:t vyd:_id="vyd:mpfssqviywo9p7">0.000770</w:t>
            </w:r>
          </w:p>
        </w:tc>
        <w:tc vyd:_id="vyd:mpfssqvejlqbp9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vfklzfx5">
            <w:pPr>
              <w:rPr>
                <w:sz w:val="18"/>
              </w:rPr>
            </w:pPr>
            <w:r>
              <w:rPr>
                <w:sz w:val="18"/>
              </w:rPr>
              <w:t vyd:_id="vyd:mpfssqvfcsa8ou">0.000784</w:t>
            </w:r>
          </w:p>
        </w:tc>
      </w:tr>
      <w:tr vyd:_id="vyd:mpfssqv2vgy2io">
        <w:tc vyd:_id="vyd:mpfssqvdnburov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vd2c64cb">
            <w:pPr>
              <w:rPr>
                <w:sz w:val="18"/>
              </w:rPr>
            </w:pPr>
            <w:r>
              <w:rPr>
                <w:sz w:val="18"/>
              </w:rPr>
              <w:t vyd:_id="vyd:mpfssqvdfl4x80">BST</w:t>
            </w:r>
          </w:p>
        </w:tc>
        <w:tc vyd:_id="vyd:mpfssqvbcbsx3o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c10e81n">
            <w:pPr>
              <w:rPr>
                <w:sz w:val="18"/>
              </w:rPr>
            </w:pPr>
            <w:r>
              <w:rPr>
                <w:sz w:val="18"/>
              </w:rPr>
              <w:t vyd:_id="vyd:mpfssqvc34fq38">sorted</w:t>
            </w:r>
          </w:p>
        </w:tc>
        <w:tc vyd:_id="vyd:mpfssqva5ny9ie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bx441ah">
            <w:pPr>
              <w:rPr>
                <w:sz w:val="18"/>
              </w:rPr>
            </w:pPr>
            <w:r>
              <w:rPr>
                <w:sz w:val="18"/>
              </w:rPr>
              <w:t vyd:_id="vyd:mpfssqvbil50is">Insert</w:t>
            </w:r>
          </w:p>
        </w:tc>
        <w:tc vyd:_id="vyd:mpfssqv94bo0ul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9bmtie6">
            <w:pPr>
              <w:rPr>
                <w:sz w:val="18"/>
              </w:rPr>
            </w:pPr>
            <w:r>
              <w:rPr>
                <w:sz w:val="18"/>
              </w:rPr>
              <w:t vyd:_id="vyd:mpfssqvaxojjyr">18.112317</w:t>
            </w:r>
          </w:p>
        </w:tc>
        <w:tc vyd:_id="vyd:mpfssqv7rlwndf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8on2xhq">
            <w:pPr>
              <w:rPr>
                <w:sz w:val="18"/>
              </w:rPr>
            </w:pPr>
            <w:r>
              <w:rPr>
                <w:sz w:val="18"/>
              </w:rPr>
              <w:t vyd:_id="vyd:mpfssqv8ts2oza">14.619057</w:t>
            </w:r>
          </w:p>
        </w:tc>
        <w:tc vyd:_id="vyd:mpfssqv6e9rhri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7rgxbzq">
            <w:pPr>
              <w:rPr>
                <w:sz w:val="18"/>
              </w:rPr>
            </w:pPr>
            <w:r>
              <w:rPr>
                <w:sz w:val="18"/>
              </w:rPr>
              <w:t vyd:_id="vyd:mpfssqv7wyrnou">15.089059</w:t>
            </w:r>
          </w:p>
        </w:tc>
        <w:tc vyd:_id="vyd:mpfssqv5yu2bzt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5zhv9pm">
            <w:pPr>
              <w:rPr>
                <w:sz w:val="18"/>
              </w:rPr>
            </w:pPr>
            <w:r>
              <w:rPr>
                <w:sz w:val="18"/>
              </w:rPr>
              <w:t vyd:_id="vyd:mpfssqv622dslf">15.223536</w:t>
            </w:r>
          </w:p>
        </w:tc>
        <w:tc vyd:_id="vyd:mpfssqv4f7nbnp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4246nw0">
            <w:pPr>
              <w:rPr>
                <w:sz w:val="18"/>
              </w:rPr>
            </w:pPr>
            <w:r>
              <w:rPr>
                <w:sz w:val="18"/>
              </w:rPr>
              <w:t vyd:_id="vyd:mpfssqv5wp9c4a">15.243299</w:t>
            </w:r>
          </w:p>
        </w:tc>
        <w:tc vyd:_id="vyd:mpfssqv2ehkc6p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v32p0105">
            <w:pPr>
              <w:rPr>
                <w:sz w:val="18"/>
              </w:rPr>
            </w:pPr>
            <w:r>
              <w:rPr>
                <w:sz w:val="18"/>
              </w:rPr>
              <w:t vyd:_id="vyd:mpfssqv3i5hdrj">15.657454</w:t>
            </w:r>
          </w:p>
        </w:tc>
      </w:tr>
      <w:tr vyd:_id="vyd:mpfssquqboszxu">
        <w:tc vyd:_id="vyd:mpfssqv1fbzk5g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v16vf71m">
            <w:pPr>
              <w:rPr>
                <w:sz w:val="18"/>
              </w:rPr>
            </w:pPr>
            <w:r>
              <w:rPr>
                <w:sz w:val="18"/>
              </w:rPr>
              <w:t vyd:_id="vyd:mpfssqv2h1mr7l">BST</w:t>
            </w:r>
          </w:p>
        </w:tc>
        <w:tc vyd:_id="vyd:mpfssquzwtp13r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v0pc0wzh">
            <w:pPr>
              <w:rPr>
                <w:sz w:val="18"/>
              </w:rPr>
            </w:pPr>
            <w:r>
              <w:rPr>
                <w:sz w:val="18"/>
              </w:rPr>
              <w:t vyd:_id="vyd:mpfssqv07b8dg1">sorted</w:t>
            </w:r>
          </w:p>
        </w:tc>
        <w:tc vyd:_id="vyd:mpfssquyai29wg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zadrct9">
            <w:pPr>
              <w:rPr>
                <w:sz w:val="18"/>
              </w:rPr>
            </w:pPr>
            <w:r>
              <w:rPr>
                <w:sz w:val="18"/>
              </w:rPr>
              <w:t vyd:_id="vyd:mpfssquzdh4973">Search</w:t>
            </w:r>
          </w:p>
        </w:tc>
        <w:tc vyd:_id="vyd:mpfssquxo5dnap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xtd79gx">
            <w:pPr>
              <w:rPr>
                <w:sz w:val="18"/>
              </w:rPr>
            </w:pPr>
            <w:r>
              <w:rPr>
                <w:sz w:val="18"/>
              </w:rPr>
              <w:t vyd:_id="vyd:mpfssquydehf09">0.128991</w:t>
            </w:r>
          </w:p>
        </w:tc>
        <w:tc vyd:_id="vyd:mpfssquvolsvmy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wlemh2e">
            <w:pPr>
              <w:rPr>
                <w:sz w:val="18"/>
              </w:rPr>
            </w:pPr>
            <w:r>
              <w:rPr>
                <w:sz w:val="18"/>
              </w:rPr>
              <w:t vyd:_id="vyd:mpfssquwhz5243">0.226368</w:t>
            </w:r>
          </w:p>
        </w:tc>
        <w:tc vyd:_id="vyd:mpfssquux7kt5s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vrq73tg">
            <w:pPr>
              <w:rPr>
                <w:sz w:val="18"/>
              </w:rPr>
            </w:pPr>
            <w:r>
              <w:rPr>
                <w:sz w:val="18"/>
              </w:rPr>
              <w:t vyd:_id="vyd:mpfssquv802y8y">0.155640</w:t>
            </w:r>
          </w:p>
        </w:tc>
        <w:tc vyd:_id="vyd:mpfssqutjcfgob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tqh8t3j">
            <w:pPr>
              <w:rPr>
                <w:sz w:val="18"/>
              </w:rPr>
            </w:pPr>
            <w:r>
              <w:rPr>
                <w:sz w:val="18"/>
              </w:rPr>
              <w:t vyd:_id="vyd:mpfssquuj15q19">0.212447</w:t>
            </w:r>
          </w:p>
        </w:tc>
        <w:tc vyd:_id="vyd:mpfssqurhvwmcx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s8f345z">
            <w:pPr>
              <w:rPr>
                <w:sz w:val="18"/>
              </w:rPr>
            </w:pPr>
            <w:r>
              <w:rPr>
                <w:sz w:val="18"/>
              </w:rPr>
              <w:t vyd:_id="vyd:mpfssqutd16aid">0.236402</w:t>
            </w:r>
          </w:p>
        </w:tc>
        <w:tc vyd:_id="vyd:mpfssquqsq06ar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urgjrzo0">
            <w:pPr>
              <w:rPr>
                <w:sz w:val="18"/>
              </w:rPr>
            </w:pPr>
            <w:r>
              <w:rPr>
                <w:sz w:val="18"/>
              </w:rPr>
              <w:t vyd:_id="vyd:mpfssqurknvtag">0.191970</w:t>
            </w:r>
          </w:p>
        </w:tc>
      </w:tr>
      <w:tr vyd:_id="vyd:mpfssqucjui10z">
        <w:tc vyd:_id="vyd:mpfssquo0dfw0k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0" w:type="dxa"/>
              <w:bottom w:w="150" w:type="dxa"/>
              <w:end w:w="240" w:type="dxa"/>
            </w:tcMar>
          </w:tcPr>
          <w:p vyd:_id="vyd:mpfssqupexqe12">
            <w:pPr>
              <w:rPr>
                <w:sz w:val="18"/>
              </w:rPr>
            </w:pPr>
            <w:r>
              <w:rPr>
                <w:sz w:val="18"/>
              </w:rPr>
              <w:t vyd:_id="vyd:mpfssqupu3myn6">BST</w:t>
            </w:r>
          </w:p>
        </w:tc>
        <w:tc vyd:_id="vyd:mpfssqun5z0we5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oetjxxy">
            <w:pPr>
              <w:rPr>
                <w:sz w:val="18"/>
              </w:rPr>
            </w:pPr>
            <w:r>
              <w:rPr>
                <w:sz w:val="18"/>
              </w:rPr>
              <w:t vyd:_id="vyd:mpfssquokxch9f">sorted</w:t>
            </w:r>
          </w:p>
        </w:tc>
        <w:tc vyd:_id="vyd:mpfssqumhvkn0o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mkr3t0q">
            <w:pPr>
              <w:rPr>
                <w:sz w:val="18"/>
              </w:rPr>
            </w:pPr>
            <w:r>
              <w:rPr>
                <w:sz w:val="18"/>
              </w:rPr>
              <w:t vyd:_id="vyd:mpfssqunww9ddr">Delete</w:t>
            </w:r>
          </w:p>
        </w:tc>
        <w:tc vyd:_id="vyd:mpfssquknrjkbq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l4ujo3g">
            <w:pPr>
              <w:rPr>
                <w:sz w:val="18"/>
              </w:rPr>
            </w:pPr>
            <w:r>
              <w:rPr>
                <w:sz w:val="18"/>
              </w:rPr>
              <w:t vyd:_id="vyd:mpfssqul571377">0.260681</w:t>
            </w:r>
          </w:p>
        </w:tc>
        <w:tc vyd:_id="vyd:mpfssqujxmdncu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jge9jk7">
            <w:pPr>
              <w:rPr>
                <w:sz w:val="18"/>
              </w:rPr>
            </w:pPr>
            <w:r>
              <w:rPr>
                <w:sz w:val="18"/>
              </w:rPr>
              <w:t vyd:_id="vyd:mpfssqukogp6ol">0.175250</w:t>
            </w:r>
          </w:p>
        </w:tc>
        <w:tc vyd:_id="vyd:mpfssquhgity76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iz7tgob">
            <w:pPr>
              <w:rPr>
                <w:sz w:val="18"/>
              </w:rPr>
            </w:pPr>
            <w:r>
              <w:rPr>
                <w:sz w:val="18"/>
              </w:rPr>
              <w:t vyd:_id="vyd:mpfssquitputv6">0.161885</w:t>
            </w:r>
          </w:p>
        </w:tc>
        <w:tc vyd:_id="vyd:mpfssqug0bmxhz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ghwwv7e">
            <w:pPr>
              <w:rPr>
                <w:sz w:val="18"/>
              </w:rPr>
            </w:pPr>
            <w:r>
              <w:rPr>
                <w:sz w:val="18"/>
              </w:rPr>
              <w:t vyd:_id="vyd:mpfssquhbiyrn2">0.191308</w:t>
            </w:r>
          </w:p>
        </w:tc>
        <w:tc vyd:_id="vyd:mpfssquelmh2c9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240" w:type="dxa"/>
            </w:tcMar>
          </w:tcPr>
          <w:p vyd:_id="vyd:mpfssqufr00640">
            <w:pPr>
              <w:rPr>
                <w:sz w:val="18"/>
              </w:rPr>
            </w:pPr>
            <w:r>
              <w:rPr>
                <w:sz w:val="18"/>
              </w:rPr>
              <w:t vyd:_id="vyd:mpfssqufyxam92">0.166690</w:t>
            </w:r>
          </w:p>
        </w:tc>
        <w:tc vyd:_id="vyd:mpfssqudil5wfd">
          <w:tcPr>
            <w:tcBorders>
              <w:bottom w:val="single" w:color="000000" w:sz="5"/>
            </w:tcBorders>
            <w:shd w:val="clear" w:fill="FFFFFF"/>
            <w:tcMar>
              <w:top w:w="150" w:type="dxa"/>
              <w:start w:w="240" w:type="dxa"/>
              <w:bottom w:w="150" w:type="dxa"/>
              <w:end w:w="0" w:type="dxa"/>
            </w:tcMar>
          </w:tcPr>
          <w:p vyd:_id="vyd:mpfssqud5qgax8">
            <w:pPr>
              <w:rPr>
                <w:sz w:val="18"/>
              </w:rPr>
            </w:pPr>
            <w:r>
              <w:rPr>
                <w:sz w:val="18"/>
              </w:rPr>
              <w:t vyd:_id="vyd:mpfssque4j0uj4">0.191163</w:t>
            </w:r>
          </w:p>
        </w:tc>
      </w:tr>
    </w:tbl>
    <w:p vyd:_id="vyd:mpfssr22zkuxes"/>
    <w:bookmarkStart w:id="24" w:name="графики" vyd:_id="vyd:0000000000004q"/>
    <w:bookmarkEnd w:id="24"/>
    <w:p vyd:_id="vyd:0000000000004o">
      <w:pPr>
        <w:pStyle w:val="Heading2"/>
        <w:rPr>
          <w:color w:val="000000"/>
          <w:b w:val="1"/>
        </w:rPr>
      </w:pPr>
      <w:r>
        <w:rPr>
          <w:color w:val="000000"/>
          <w:b w:val="1"/>
        </w:rPr>
        <w:t vyd:_id="vyd:0000000000004p">4. Графики</w:t>
      </w:r>
    </w:p>
    <w:p vyd:_id="vyd:0000000000004m">
      <w:pPr/>
      <w:r>
        <w:pict vyd:_id="vyd:0000000000004f">
          <v:rect style="width:0;height:1.5pt" o:hralign="center" o:hrstd="t" o:hr="t"/>
        </w:pict>
      </w:r>
      <w:r>
        <w:drawing vyd:_id="vyd:mpft9skximyynz">
          <wp:inline distT="0" distB="0" distL="0" distR="0">
            <wp:extent cx="5943600" cy="1981200"/>
            <wp:effectExtent l="0" t="0" r="0" b="0"/>
            <wp:docPr id="177938795" name="Drawing 17793879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77938795" name=""/>
                    <pic:cNvPicPr/>
                  </pic:nvPicPr>
                  <pic:blipFill>
                    <a:blip r:embed="rId-94ac8051-f36f-47bc-baac-d36c53516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2" w:name="анализ-результатов" vyd:_id="vyd:0000000000004d"/>
    <w:bookmarkEnd w:id="32"/>
    <w:p vyd:_id="vyd:0000000000004b">
      <w:pPr>
        <w:pStyle w:val="Heading2"/>
        <w:rPr>
          <w:color w:val="000000"/>
          <w:b w:val="1"/>
        </w:rPr>
      </w:pPr>
      <w:r>
        <w:rPr>
          <w:color w:val="000000"/>
          <w:b w:val="1"/>
        </w:rPr>
        <w:t vyd:_id="vyd:0000000000004c">5. Анализ результатов</w:t>
      </w:r>
    </w:p>
    <w:bookmarkStart w:id="25" w:name="влияние-порядка-данных-на-bst" vyd:_id="vyd:0000000000004a"/>
    <w:bookmarkEnd w:id="25"/>
    <w:p vyd:_id="vyd:00000000000048">
      <w:pPr>
        <w:pStyle w:val="FirstParagraph"/>
      </w:pPr>
      <w:r>
        <w:t vyd:_id="vyd:00000000000047">BST показывает хорошие результаты на случайных данных, так как дерево получается достаточно сбалансированным.</w:t>
      </w:r>
    </w:p>
    <w:p vyd:_id="vyd:00000000000044">
      <w:pPr>
        <w:pStyle w:val="BodyText"/>
      </w:pPr>
      <w:r>
        <w:t vyd:_id="vyd:00000000000045">Однако при вставке отсортированных данных дерево начинает вырождаться в обычный список:</w:t>
      </w:r>
    </w:p>
    <w:p vyd:_id="vyd:00000000000042">
      <w:pPr>
        <w:pStyle w:val="Compact"/>
        <w:ind w:start="720" w:end="0"/>
      </w:pPr>
      <w:r>
        <w:t vyd:_id="vyd:00000000000043">каждый новый элемент добавляется только вправо;</w:t>
      </w:r>
    </w:p>
    <w:p vyd:_id="vyd:00000000000040">
      <w:pPr>
        <w:pStyle w:val="Compact"/>
        <w:ind w:start="720" w:end="0"/>
      </w:pPr>
      <w:r>
        <w:t vyd:_id="vyd:00000000000041">высота дерева становится очень большой;</w:t>
      </w:r>
    </w:p>
    <w:p vyd:_id="vyd:0000000000003y">
      <w:pPr>
        <w:pStyle w:val="Compact"/>
        <w:ind w:start="720" w:end="0"/>
      </w:pPr>
      <w:r>
        <w:t vyd:_id="vyd:0000000000003z">скорость операций резко падает.</w:t>
      </w:r>
    </w:p>
    <w:p vyd:_id="vyd:0000000000003w">
      <w:pPr>
        <w:pStyle w:val="FirstParagraph"/>
      </w:pPr>
      <w:r>
        <w:t vyd:_id="vyd:0000000000003x">Из-за этого сложность операций становится близкой к O(n).</w:t>
      </w:r>
    </w:p>
    <w:p vyd:_id="vyd:0000000000003u">
      <w:pPr>
        <w:pStyle w:val="BodyText"/>
      </w:pPr>
      <w:r>
        <w:t vyd:_id="vyd:0000000000003v">По результатам эксперимента именно BST сильнее всего зависит от порядка входных данных.</w:t>
      </w:r>
    </w:p>
    <w:p vyd:_id="vyd:0000000000003s">
      <w:r>
        <w:pict vyd:_id="vyd:0000000000003t">
          <v:rect style="width:0;height:1.5pt" o:hralign="center" o:hrstd="t" o:hr="t"/>
        </w:pict>
      </w:r>
    </w:p>
    <w:bookmarkStart w:id="26" w:name="Xf5a07d94dae78f47fbb1de3faec5f86378f0548" vyd:_id="vyd:0000000000003r"/>
    <w:bookmarkEnd w:id="26"/>
    <w:p vyd:_id="vyd:0000000000003p">
      <w:pPr>
        <w:pStyle w:val="FirstParagraph"/>
      </w:pPr>
      <w:r>
        <w:t vyd:_id="vyd:0000000000003o">Хеш-таблица использует хеш-функцию для распределения элементов по корзинам.</w:t>
      </w:r>
    </w:p>
    <w:p vyd:_id="vyd:0000000000003l">
      <w:pPr>
        <w:pStyle w:val="BodyText"/>
      </w:pPr>
      <w:r>
        <w:t vyd:_id="vyd:0000000000003m">Из-за этого порядок поступления данных почти не влияет на производительность.</w:t>
      </w:r>
    </w:p>
    <w:p vyd:_id="vyd:0000000000003j">
      <w:pPr>
        <w:pStyle w:val="BodyText"/>
      </w:pPr>
      <w:r>
        <w:t vyd:_id="vyd:0000000000003k">Даже на отсортированных данных скорость операций остаётся примерно одинаковой.</w:t>
      </w:r>
    </w:p>
    <w:p vyd:_id="vyd:0000000000003h">
      <w:pPr>
        <w:pStyle w:val="BodyText"/>
      </w:pPr>
      <w:r>
        <w:t vyd:_id="vyd:0000000000003i">Поиск, вставка и удаление работают очень быстро.</w:t>
      </w:r>
    </w:p>
    <w:p vyd:_id="vyd:0000000000003f">
      <w:pPr>
        <w:pStyle w:val="BodyText"/>
      </w:pPr>
      <w:r>
        <w:t vyd:_id="vyd:0000000000003g">Средняя сложность операций — O(1).</w:t>
      </w:r>
    </w:p>
    <w:p vyd:_id="vyd:0000000000003d">
      <w:r>
        <w:pict vyd:_id="vyd:0000000000003e">
          <v:rect style="width:0;height:1.5pt" o:hralign="center" o:hrstd="t" o:hr="t"/>
        </w:pict>
      </w:r>
    </w:p>
    <w:bookmarkStart w:id="27" w:name="почему-связный-список-медленный" vyd:_id="vyd:0000000000003c"/>
    <w:bookmarkEnd w:id="27"/>
    <w:p vyd:_id="vyd:0000000000003a">
      <w:pPr>
        <w:pStyle w:val="FirstParagraph"/>
      </w:pPr>
      <w:r>
        <w:t vyd:_id="vyd:00000000000039">В связном списке нет быстрого доступа к элементам.</w:t>
      </w:r>
    </w:p>
    <w:p vyd:_id="vyd:00000000000036">
      <w:pPr>
        <w:pStyle w:val="BodyText"/>
      </w:pPr>
      <w:r>
        <w:t vyd:_id="vyd:00000000000037">Чтобы найти запись, нужно последовательно проходить по узлам.</w:t>
      </w:r>
    </w:p>
    <w:p vyd:_id="vyd:00000000000034">
      <w:pPr>
        <w:pStyle w:val="BodyText"/>
      </w:pPr>
      <w:r>
        <w:t vyd:_id="vyd:00000000000035">Из-за этого:</w:t>
      </w:r>
    </w:p>
    <w:p vyd:_id="vyd:00000000000032">
      <w:pPr>
        <w:pStyle w:val="Compact"/>
        <w:ind w:start="720" w:end="0"/>
      </w:pPr>
      <w:r>
        <w:t vyd:_id="vyd:00000000000033">поиск работает медленно;</w:t>
      </w:r>
    </w:p>
    <w:p vyd:_id="vyd:00000000000030">
      <w:pPr>
        <w:pStyle w:val="Compact"/>
        <w:ind w:start="720" w:end="0"/>
      </w:pPr>
      <w:r>
        <w:t vyd:_id="vyd:00000000000031">удаление тоже требует предварительного поиска;</w:t>
      </w:r>
    </w:p>
    <w:p vyd:_id="vyd:0000000000002y">
      <w:pPr>
        <w:pStyle w:val="Compact"/>
        <w:ind w:start="720" w:end="0"/>
      </w:pPr>
      <w:r>
        <w:t vyd:_id="vyd:0000000000002z">скорость сильно падает при увеличении количества данных.</w:t>
      </w:r>
    </w:p>
    <w:p vyd:_id="vyd:0000000000002w">
      <w:pPr>
        <w:pStyle w:val="FirstParagraph"/>
      </w:pPr>
      <w:r>
        <w:t vyd:_id="vyd:0000000000002x">Сложность поиска — O(n).</w:t>
      </w:r>
    </w:p>
    <w:p vyd:_id="vyd:0000000000002u">
      <w:r>
        <w:pict vyd:_id="vyd:0000000000002v">
          <v:rect style="width:0;height:1.5pt" o:hralign="center" o:hrstd="t" o:hr="t"/>
        </w:pict>
      </w:r>
    </w:p>
    <w:bookmarkStart w:id="31" w:name="сравнение-удаления" vyd:_id="vyd:0000000000002t"/>
    <w:bookmarkEnd w:id="31"/>
    <w:p vyd:_id="vyd:0000000000002r">
      <w:pPr>
        <w:pStyle w:val="Heading3"/>
        <w:rPr>
          <w:color w:val="000000"/>
          <w:b w:val="1"/>
        </w:rPr>
      </w:pPr>
      <w:r>
        <w:rPr>
          <w:color w:val="000000"/>
          <w:b w:val="1"/>
        </w:rPr>
        <w:t vyd:_id="vyd:mpft3z7mfkb9c6">Сравнение</w:t>
      </w:r>
    </w:p>
    <w:bookmarkStart w:id="28" w:name="linkedlist" vyd:_id="vyd:mpft3z7meowise"/>
    <w:bookmarkEnd w:id="28"/>
    <w:p vyd:_id="vyd:mpft3z7mgw4rc8">
      <w:pPr>
        <w:pStyle w:val="Heading4"/>
        <w:rPr>
          <w:color w:val="000000"/>
          <w:b w:val="1"/>
          <w:i w:val="0"/>
        </w:rPr>
      </w:pPr>
      <w:r>
        <w:rPr>
          <w:color w:val="000000"/>
          <w:b w:val="1"/>
          <w:i w:val="0"/>
        </w:rPr>
        <w:t vyd:_id="vyd:mpft3z7m82w3uy">LinkedList</w:t>
      </w:r>
    </w:p>
    <w:p vyd:_id="vyd:mpft3z7m2vzn92">
      <w:pPr>
        <w:pStyle w:val="FirstParagraph"/>
      </w:pPr>
      <w:r>
        <w:t vyd:_id="vyd:0000000000002n">Для удаления нужно:</w:t>
      </w:r>
    </w:p>
    <w:p vyd:_id="vyd:0000000000002k">
      <w:pPr>
        <w:pStyle w:val="Compact"/>
        <w:numPr>
          <w:ilvl w:val="0"/>
          <w:numId w:val="1007"/>
        </w:numPr>
      </w:pPr>
      <w:r>
        <w:t vyd:_id="vyd:0000000000002l">найти элемент;</w:t>
      </w:r>
    </w:p>
    <w:p vyd:_id="vyd:0000000000002i">
      <w:pPr>
        <w:pStyle w:val="Compact"/>
        <w:numPr>
          <w:ilvl w:val="0"/>
          <w:numId w:val="1007"/>
        </w:numPr>
      </w:pPr>
      <w:r>
        <w:t vyd:_id="vyd:0000000000002j">изменить ссылки между узлами.</w:t>
      </w:r>
    </w:p>
    <w:p vyd:_id="vyd:0000000000002g">
      <w:pPr>
        <w:pStyle w:val="FirstParagraph"/>
      </w:pPr>
      <w:r>
        <w:t vyd:_id="vyd:mpft3yu2dhxpef">Поэтому удаление работает медленно.</w:t>
      </w:r>
    </w:p>
    <w:bookmarkStart w:id="29" w:name="hashtable" vyd:_id="vyd:mpft3yu22svnff"/>
    <w:bookmarkEnd w:id="29"/>
    <w:p vyd:_id="vyd:mpft3yu2nyd76n">
      <w:pPr>
        <w:pStyle w:val="Heading4"/>
        <w:rPr>
          <w:color w:val="000000"/>
          <w:b w:val="1"/>
        </w:rPr>
      </w:pPr>
      <w:r>
        <w:rPr>
          <w:color w:val="000000"/>
          <w:b w:val="1"/>
          <w:i w:val="0"/>
        </w:rPr>
        <w:t vyd:_id="vyd:mpft3yu2y07wds">HashTable</w:t>
      </w:r>
    </w:p>
    <w:p vyd:_id="vyd:mpft3yu2jq8zmm">
      <w:pPr>
        <w:pStyle w:val="FirstParagraph"/>
      </w:pPr>
      <w:r>
        <w:t vyd:_id="vyd:0000000000002c">Сначала быстро находится корзина через хеш-функцию, после чего элемент удаляется из небольшого списка.</w:t>
      </w:r>
    </w:p>
    <w:p vyd:_id="vyd:00000000000029">
      <w:pPr>
        <w:pStyle w:val="BodyText"/>
      </w:pPr>
      <w:r>
        <w:t vyd:_id="vyd:0000000000002a">Удаление работает быстро.</w:t>
      </w:r>
    </w:p>
    <w:bookmarkStart w:id="30" w:name="bst" vyd:_id="vyd:00000000000028"/>
    <w:bookmarkEnd w:id="30"/>
    <w:p vyd:_id="vyd:00000000000026">
      <w:pPr>
        <w:pStyle w:val="Heading4"/>
        <w:rPr>
          <w:color w:val="000000"/>
          <w:b w:val="1"/>
          <w:i w:val="0"/>
        </w:rPr>
      </w:pPr>
      <w:r>
        <w:rPr>
          <w:color w:val="000000"/>
          <w:b w:val="1"/>
          <w:i w:val="0"/>
        </w:rPr>
        <w:t vyd:_id="vyd:00000000000027">BST</w:t>
      </w:r>
    </w:p>
    <w:p vyd:_id="vyd:00000000000024">
      <w:pPr>
        <w:pStyle w:val="FirstParagraph"/>
      </w:pPr>
      <w:r>
        <w:t vyd:_id="vyd:00000000000025">На случайных данных удаление работает быстро.</w:t>
      </w:r>
    </w:p>
    <w:p vyd:_id="vyd:00000000000022">
      <w:pPr>
        <w:pStyle w:val="BodyText"/>
      </w:pPr>
      <w:r>
        <w:t vyd:_id="vyd:00000000000023">Но на отсортированных данных дерево деградирует, поэтому удаление становится медленнее.</w:t>
      </w:r>
    </w:p>
    <w:p vyd:_id="vyd:00000000000020">
      <w:pPr>
        <w:rPr>
          <w:b w:val="1"/>
        </w:rPr>
      </w:pPr>
      <w:r>
        <w:pict vyd:_id="vyd:00000000000021">
          <v:rect style="width:0;height:1.5pt" o:hralign="center" o:hrstd="t" o:hr="t"/>
        </w:pict>
      </w:r>
    </w:p>
    <w:bookmarkStart w:id="36" w:name="вывод" vyd:_id="vyd:0000000000001z"/>
    <w:bookmarkEnd w:id="36"/>
    <w:p vyd:_id="vyd:0000000000001x">
      <w:pPr>
        <w:pStyle w:val="Heading2"/>
        <w:rPr>
          <w:color w:val="000000"/>
          <w:b w:val="1"/>
        </w:rPr>
      </w:pPr>
      <w:r>
        <w:rPr>
          <w:color w:val="000000"/>
          <w:b w:val="1"/>
        </w:rPr>
        <w:t vyd:_id="vyd:0000000000001y">6. Вывод</w:t>
      </w:r>
    </w:p>
    <w:p vyd:_id="vyd:0000000000001v">
      <w:pPr>
        <w:pStyle w:val="FirstParagraph"/>
      </w:pPr>
      <w:r>
        <w:t vyd:_id="vyd:0000000000001w">По результатам работы можно сделать следующие выводы:</w:t>
      </w:r>
    </w:p>
    <w:bookmarkStart w:id="33" w:name="hashtable-1" vyd:_id="vyd:0000000000001u"/>
    <w:bookmarkEnd w:id="33"/>
    <w:p vyd:_id="vyd:0000000000001s">
      <w:pPr>
        <w:pStyle w:val="Heading3"/>
        <w:rPr>
          <w:color w:val="000000"/>
          <w:b w:val="1"/>
        </w:rPr>
      </w:pPr>
      <w:r>
        <w:rPr>
          <w:color w:val="000000"/>
          <w:b w:val="1"/>
        </w:rPr>
        <w:t vyd:_id="vyd:0000000000001t">HashTable</w:t>
      </w:r>
    </w:p>
    <w:p vyd:_id="vyd:0000000000001q">
      <w:pPr>
        <w:pStyle w:val="FirstParagraph"/>
      </w:pPr>
      <w:r>
        <w:t vyd:_id="vyd:0000000000001r">Лучший вариант для:</w:t>
      </w:r>
    </w:p>
    <w:p vyd:_id="vyd:0000000000001o">
      <w:pPr>
        <w:pStyle w:val="Compact"/>
        <w:ind w:start="720" w:end="0"/>
      </w:pPr>
      <w:r>
        <w:t vyd:_id="vyd:0000000000001p">быстрого поиска;</w:t>
      </w:r>
    </w:p>
    <w:p vyd:_id="vyd:0000000000001m">
      <w:pPr>
        <w:pStyle w:val="Compact"/>
        <w:ind w:start="720" w:end="0"/>
      </w:pPr>
      <w:r>
        <w:t vyd:_id="vyd:0000000000001n">быстрого удаления;</w:t>
      </w:r>
    </w:p>
    <w:p vyd:_id="vyd:0000000000001k">
      <w:pPr>
        <w:pStyle w:val="Compact"/>
        <w:ind w:start="720" w:end="0"/>
      </w:pPr>
      <w:r>
        <w:t vyd:_id="vyd:0000000000001l">частых обращений к данным.</w:t>
      </w:r>
    </w:p>
    <w:p vyd:_id="vyd:0000000000001i">
      <w:pPr>
        <w:pStyle w:val="FirstParagraph"/>
      </w:pPr>
      <w:r>
        <w:t vyd:_id="vyd:0000000000001j">Подходит для:</w:t>
      </w:r>
    </w:p>
    <w:p vyd:_id="vyd:0000000000001g">
      <w:pPr>
        <w:pStyle w:val="Compact"/>
        <w:ind w:start="720" w:end="0"/>
      </w:pPr>
      <w:r>
        <w:t vyd:_id="vyd:0000000000001h">словарей;</w:t>
      </w:r>
    </w:p>
    <w:p vyd:_id="vyd:0000000000001e">
      <w:pPr>
        <w:pStyle w:val="Compact"/>
        <w:ind w:start="720" w:end="0"/>
      </w:pPr>
      <w:r>
        <w:t vyd:_id="vyd:0000000000001f">кэшей;</w:t>
      </w:r>
    </w:p>
    <w:p vyd:_id="vyd:0000000000001c">
      <w:pPr>
        <w:pStyle w:val="Compact"/>
        <w:ind w:start="720" w:end="0"/>
      </w:pPr>
      <w:r>
        <w:t vyd:_id="vyd:0000000000001d">телефонных справочников;</w:t>
      </w:r>
    </w:p>
    <w:p vyd:_id="vyd:0000000000001a">
      <w:pPr>
        <w:pStyle w:val="Compact"/>
        <w:ind w:start="720" w:end="0"/>
      </w:pPr>
      <w:r>
        <w:t vyd:_id="vyd:0000000000001b">хранения данных по ключу.</w:t>
      </w:r>
    </w:p>
    <w:p vyd:_id="vyd:00000000000018">
      <w:pPr>
        <w:rPr>
          <w:b w:val="1"/>
        </w:rPr>
      </w:pPr>
      <w:r>
        <w:pict vyd:_id="vyd:00000000000019">
          <v:rect style="width:0;height:1.5pt" o:hralign="center" o:hrstd="t" o:hr="t"/>
        </w:pict>
      </w:r>
    </w:p>
    <w:bookmarkStart w:id="34" w:name="bst-1" vyd:_id="vyd:00000000000017"/>
    <w:bookmarkEnd w:id="34"/>
    <w:p vyd:_id="vyd:00000000000015">
      <w:pPr>
        <w:pStyle w:val="Heading3"/>
      </w:pPr>
      <w:r>
        <w:rPr>
          <w:color w:val="000000"/>
          <w:b w:val="1"/>
        </w:rPr>
        <w:t vyd:_id="vyd:00000000000016">BST</w:t>
      </w:r>
    </w:p>
    <w:p vyd:_id="vyd:00000000000013">
      <w:pPr>
        <w:pStyle w:val="FirstParagraph"/>
      </w:pPr>
      <w:r>
        <w:t vyd:_id="vyd:00000000000014" xml:space="preserve">Подходит для задач </w:t>
      </w:r>
      <w:r>
        <w:t vyd:_id="vyd:00000000000010" xml:space="preserve">вывод записей по алфавиту; </w:t>
      </w:r>
    </w:p>
    <w:p vyd:_id="vyd:mpft6vxlupi4z1">
      <w:pPr>
        <w:pStyle w:val="FirstParagraph"/>
        <w:ind w:firstLine="720"/>
      </w:pPr>
      <w:r>
        <w:t vyd:_id="vyd:0000000000000y">хранение упорядоченных данных.</w:t>
      </w:r>
    </w:p>
    <w:p vyd:_id="vyd:0000000000000v">
      <w:pPr>
        <w:pStyle w:val="FirstParagraph"/>
      </w:pPr>
      <w:r>
        <w:t vyd:_id="vyd:0000000000000w">Но обычный BST плохо работает на отсортированных данных.</w:t>
      </w:r>
    </w:p>
    <w:p vyd:_id="vyd:0000000000000t">
      <w:pPr>
        <w:rPr>
          <w:b w:val="1"/>
        </w:rPr>
      </w:pPr>
      <w:r>
        <w:pict vyd:_id="vyd:0000000000000u">
          <v:rect style="width:0;height:1.5pt" o:hralign="center" o:hrstd="t" o:hr="t"/>
        </w:pict>
      </w:r>
    </w:p>
    <w:bookmarkStart w:id="35" w:name="linkedlist-1" vyd:_id="vyd:0000000000000s"/>
    <w:bookmarkEnd w:id="35"/>
    <w:p vyd:_id="vyd:0000000000000q">
      <w:pPr>
        <w:pStyle w:val="Heading3"/>
        <w:rPr>
          <w:color w:val="000000"/>
          <w:b w:val="1"/>
        </w:rPr>
      </w:pPr>
      <w:r>
        <w:rPr>
          <w:color w:val="000000"/>
          <w:b w:val="1"/>
        </w:rPr>
        <w:t vyd:_id="vyd:0000000000000r">LinkedList</w:t>
      </w:r>
    </w:p>
    <w:p vyd:_id="vyd:0000000000000o">
      <w:pPr>
        <w:pStyle w:val="BodyText"/>
      </w:pPr>
      <w:r>
        <w:t vyd:_id="vyd:0000000000000n">Подходит только:</w:t>
      </w:r>
    </w:p>
    <w:p vyd:_id="vyd:0000000000000k">
      <w:pPr>
        <w:pStyle w:val="Compact"/>
        <w:ind w:start="720" w:end="0"/>
      </w:pPr>
      <w:r>
        <w:t vyd:_id="vyd:0000000000000l">для небольших наборов данных;</w:t>
      </w:r>
    </w:p>
    <w:p vyd:_id="vyd:0000000000000i">
      <w:pPr>
        <w:pStyle w:val="Compact"/>
        <w:ind w:start="720" w:end="0"/>
      </w:pPr>
      <w:r>
        <w:t vyd:_id="vyd:0000000000000j">для учебных задач;</w:t>
      </w:r>
    </w:p>
    <w:p vyd:_id="vyd:0000000000000g">
      <w:pPr>
        <w:pStyle w:val="Compact"/>
        <w:ind w:start="720" w:end="0"/>
      </w:pPr>
      <w:r>
        <w:t vyd:_id="vyd:0000000000000h">для частых вставок в начало списка.</w:t>
      </w:r>
    </w:p>
    <w:p vyd:_id="vyd:0000000000000e">
      <w:pPr>
        <w:pStyle w:val="FirstParagraph"/>
        <w:rPr>
          <w:sz w:val="32"/>
          <w:b w:val="1"/>
        </w:rPr>
      </w:pPr>
      <w:r>
        <w:pict vyd:_id="vyd:0000000000000f">
          <v:rect style="width:0;height:1.5pt" o:hralign="center" o:hrstd="t" o:hr="t"/>
        </w:pict>
      </w:r>
    </w:p>
    <w:p vyd:_id="vyd:mpft7jr7nyhjjc">
      <w:pPr>
        <w:pStyle w:val="FirstParagraph"/>
        <w:rPr>
          <w:sz w:val="32"/>
          <w:b w:val="1"/>
        </w:rPr>
      </w:pPr>
      <w:r>
        <w:rPr>
          <w:sz w:val="32"/>
          <w:b w:val="1"/>
        </w:rPr>
        <w:t vyd:_id="vyd:0000000000000a">лучше использовать:</w:t>
      </w:r>
    </w:p>
    <w:p vyd:_id="vyd:00000000000007">
      <w:pPr>
        <w:pStyle w:val="Compact"/>
        <w:ind w:start="720" w:end="0"/>
      </w:pPr>
      <w:r>
        <w:t vyd:_id="vyd:00000000000008">хеш-таблицы — если важна максимальная скорость;</w:t>
      </w:r>
    </w:p>
    <w:p vyd:_id="vyd:00000000000005">
      <w:pPr>
        <w:pStyle w:val="Compact"/>
        <w:ind w:start="720" w:end="0"/>
      </w:pPr>
      <w:r>
        <w:t vyd:_id="vyd:00000000000006">деревья поиска — если нужны отсортированные данные.</w:t>
      </w:r>
    </w:p>
    <w:p vyd:_id="vyd:00000000000003">
      <w:pPr>
        <w:pStyle w:val="FirstParagraph"/>
      </w:pPr>
      <w:r>
        <w:t vyd:_id="vyd:00000000000004">Связные списки используются реже из-за низкой производительности.</w:t>
      </w:r>
    </w:p>
    <w:p vyd:_id="vyd:mpfss3qgckkr24">
      <w:pPr>
        <w:pStyle w:val="BodyText"/>
      </w:pPr>
    </w:p>
    <w:p vyd:_id="vyd:mpfss9hs7klave">
      <w:pPr>
        <w:pStyle w:val="BodyText"/>
      </w:pPr>
    </w:p>
    <w:sectPr vyd:_id="vyd:00000000000002">
      <w:footerReference r:id="rId-17ed2841-380b-482c-9bbe-ec2d790542bc" w:type="default"/>
      <w:footnotePr>
        <w:numRestart w:val="eachSect"/>
      </w:footnotePr>
      <w:type w:val="nextPage"/>
      <w:pgSz w:w="11905.512" w:h="16837.795" w:orient="portrait"/>
      <w:pgMar w:top="1133.858" w:right="850.394" w:bottom="1133.858" w:left="1700.787" w:header="0" w:footer="0" w:gutter="0"/>
      <w:cols w:equalWidth="1" w:space="1350" w:sep="0"/>
      <w:vAlign w:val="top"/>
      <w:titlePg w:val="0"/>
    </w:sectPr>
  </w:body>
</w:document>
</file>

<file path=word/comments.xml><?xml version="1.0" encoding="utf-8"?>
<w:comments xmlns:w="http://schemas.openxmlformats.org/wordprocessingml/2006/main"/>
</file>

<file path=word/fontTable.xml><?xml version="1.0" encoding="utf-8"?>
<w:fonts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-92cd49e8-7a57-4518-bf30-7de7f2343651.xml><?xml version="1.0" encoding="utf-8"?>
<w:ftr xmlns:vyd="http://volga.yandex.com/schemas/document/model" xmlns:w="http://schemas.openxmlformats.org/wordprocessingml/2006/main" vyd:_id="vyd:mpfsynel222tg7">
  <w:p vyd:_id="vyd:mpfsynev6xuiz0"/>
</w:ftr>
</file>

<file path=word/footnotes.xml><?xml version="1.0" encoding="utf-8"?>
<w:footnotes xmlns:w="http://schemas.openxmlformats.org/wordprocessingml/2006/main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start"/>
      <w:pPr>
        <w:ind w:start="720" w:hanging="360"/>
      </w:pPr>
    </w:lvl>
    <w:lvl w:ilvl="1">
      <w:numFmt w:val="bullet"/>
      <w:lvlText w:val=" "/>
      <w:lvlJc w:val="start"/>
      <w:pPr>
        <w:ind w:start="1440" w:hanging="360"/>
      </w:pPr>
    </w:lvl>
    <w:lvl w:ilvl="2">
      <w:numFmt w:val="bullet"/>
      <w:lvlText w:val=" "/>
      <w:lvlJc w:val="start"/>
      <w:pPr>
        <w:ind w:start="2160" w:hanging="360"/>
      </w:pPr>
    </w:lvl>
    <w:lvl w:ilvl="3">
      <w:numFmt w:val="bullet"/>
      <w:lvlText w:val=" "/>
      <w:lvlJc w:val="start"/>
      <w:pPr>
        <w:ind w:start="2880" w:hanging="360"/>
      </w:pPr>
    </w:lvl>
    <w:lvl w:ilvl="4">
      <w:numFmt w:val="bullet"/>
      <w:lvlText w:val=" "/>
      <w:lvlJc w:val="start"/>
      <w:pPr>
        <w:ind w:start="3600" w:hanging="360"/>
      </w:pPr>
    </w:lvl>
    <w:lvl w:ilvl="5">
      <w:numFmt w:val="bullet"/>
      <w:lvlText w:val=" "/>
      <w:lvlJc w:val="start"/>
      <w:pPr>
        <w:ind w:start="4320" w:hanging="360"/>
      </w:pPr>
    </w:lvl>
    <w:lvl w:ilvl="6">
      <w:numFmt w:val="bullet"/>
      <w:lvlText w:val=" "/>
      <w:lvlJc w:val="start"/>
      <w:pPr>
        <w:ind w:start="5040" w:hanging="360"/>
      </w:pPr>
    </w:lvl>
    <w:lvl w:ilvl="7">
      <w:numFmt w:val="bullet"/>
      <w:lvlText w:val=" "/>
      <w:lvlJc w:val="start"/>
      <w:pPr>
        <w:ind w:start="5760" w:hanging="360"/>
      </w:pPr>
    </w:lvl>
    <w:lvl w:ilvl="8">
      <w:numFmt w:val="bullet"/>
      <w:lvlText w:val=" "/>
      <w:lvlJc w:val="start"/>
      <w:pPr>
        <w:ind w:star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start"/>
      <w:pPr>
        <w:ind w:start="720" w:hanging="360"/>
      </w:pPr>
      <w:rPr>
        <w:rFonts w:hint="default" w:ascii="Symbol" w:hAnsi="Symbol" w:cs="Symbol"/>
      </w:rPr>
    </w:lvl>
    <w:lvl w:ilvl="1">
      <w:numFmt w:val="bullet"/>
      <w:lvlText w:val="o"/>
      <w:lvlJc w:val="start"/>
      <w:pPr>
        <w:ind w:star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start"/>
      <w:pPr>
        <w:ind w:star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start"/>
      <w:pPr>
        <w:ind w:start="2880" w:hanging="360"/>
      </w:pPr>
      <w:rPr>
        <w:rFonts w:hint="default" w:ascii="Symbol" w:hAnsi="Symbol" w:cs="Symbol"/>
      </w:rPr>
    </w:lvl>
    <w:lvl w:ilvl="4">
      <w:numFmt w:val="bullet"/>
      <w:lvlText w:val="o"/>
      <w:lvlJc w:val="start"/>
      <w:pPr>
        <w:ind w:star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start"/>
      <w:pPr>
        <w:ind w:star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start"/>
      <w:pPr>
        <w:ind w:start="5040" w:hanging="360"/>
      </w:pPr>
      <w:rPr>
        <w:rFonts w:hint="default" w:ascii="Symbol" w:hAnsi="Symbol" w:cs="Symbol"/>
      </w:rPr>
    </w:lvl>
    <w:lvl w:ilvl="7">
      <w:numFmt w:val="bullet"/>
      <w:lvlText w:val="o"/>
      <w:lvlJc w:val="start"/>
      <w:pPr>
        <w:ind w:star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start"/>
      <w:pPr>
        <w:ind w:start="6480" w:hanging="360"/>
      </w:pPr>
      <w:rPr>
        <w:rFonts w:hint="default" w:ascii="Wingdings" w:hAnsi="Wingdings" w:cs="Wingdings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start"/>
      <w:pPr>
        <w:ind w:start="720" w:hanging="360"/>
      </w:pPr>
    </w:lvl>
    <w:lvl w:ilvl="1">
      <w:start w:val="1"/>
      <w:numFmt w:val="decimal"/>
      <w:lvlText w:val="%2."/>
      <w:lvlJc w:val="start"/>
      <w:pPr>
        <w:ind w:start="1440" w:hanging="360"/>
      </w:pPr>
    </w:lvl>
    <w:lvl w:ilvl="2">
      <w:start w:val="1"/>
      <w:numFmt w:val="decimal"/>
      <w:lvlText w:val="%3."/>
      <w:lvlJc w:val="start"/>
      <w:pPr>
        <w:ind w:start="2160" w:hanging="360"/>
      </w:pPr>
    </w:lvl>
    <w:lvl w:ilvl="3">
      <w:start w:val="1"/>
      <w:numFmt w:val="decimal"/>
      <w:lvlText w:val="%4."/>
      <w:lvlJc w:val="start"/>
      <w:pPr>
        <w:ind w:start="2880" w:hanging="360"/>
      </w:pPr>
    </w:lvl>
    <w:lvl w:ilvl="4">
      <w:start w:val="1"/>
      <w:numFmt w:val="decimal"/>
      <w:lvlText w:val="%5."/>
      <w:lvlJc w:val="start"/>
      <w:pPr>
        <w:ind w:start="3600" w:hanging="360"/>
      </w:pPr>
    </w:lvl>
    <w:lvl w:ilvl="5">
      <w:start w:val="1"/>
      <w:numFmt w:val="decimal"/>
      <w:lvlText w:val="%6."/>
      <w:lvlJc w:val="start"/>
      <w:pPr>
        <w:ind w:start="4320" w:hanging="360"/>
      </w:pPr>
    </w:lvl>
    <w:lvl w:ilvl="6">
      <w:start w:val="1"/>
      <w:numFmt w:val="decimal"/>
      <w:lvlText w:val="%7."/>
      <w:lvlJc w:val="start"/>
      <w:pPr>
        <w:ind w:start="5040" w:hanging="360"/>
      </w:pPr>
    </w:lvl>
    <w:lvl w:ilvl="7">
      <w:start w:val="1"/>
      <w:numFmt w:val="decimal"/>
      <w:lvlText w:val="%8."/>
      <w:lvlJc w:val="start"/>
      <w:pPr>
        <w:ind w:start="5760" w:hanging="360"/>
      </w:pPr>
    </w:lvl>
    <w:lvl w:ilvl="8">
      <w:start w:val="1"/>
      <w:numFmt w:val="decimal"/>
      <w:lvlText w:val="%9."/>
      <w:lvlJc w:val="start"/>
      <w:pPr>
        <w:ind w:star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w="http://schemas.openxmlformats.org/wordprocessingml/2006/main">
  <w:zoom w:percent="100"/>
  <w:displayBackgroundShape w:val="1"/>
  <w:embedSystemFonts w:val="1"/>
  <w:stylePaneFormatFilter w:val="0004"/>
  <w:doNotTrackMoves w:val="1"/>
  <w:defaultTabStop w:val="720"/>
  <w:evenAndOddHeaders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 w:val="1"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Theme="minorHAnsi" w:hAnsiTheme="minorHAnsi" w:eastAsiaTheme="minorHAnsi" w:cstheme="minorBidi"/>
        <w:sz w:val="24"/>
        <w:lang w:val="en-US"/>
        <w:szCs w:val="24"/>
      </w:rPr>
    </w:rPrDefault>
    <w:pPrDefault>
      <w:pPr>
        <w:spacing w:after="200"/>
      </w:pPr>
    </w:pPrDefault>
  </w:docDefaults>
  <w:latentStyles w:defUIPriority="0" w:count="276"/>
  <w:style w:type="paragraph" w:styleId="Abstract" w:customStyle="1">
    <w:name w:val="Abstract"/>
    <w:basedOn w:val="Normal"/>
    <w:next w:val="BodyText"/>
    <w:qFormat w:val="1"/>
    <w:pPr>
      <w:keepNext w:val="1"/>
      <w:keepLines w:val="1"/>
      <w:spacing w:after="300" w:before="100"/>
    </w:pPr>
    <w:rPr>
      <w:sz w:val="20"/>
      <w:szCs w:val="20"/>
    </w:rPr>
  </w:style>
  <w:style w:type="paragraph" w:styleId="AbstractTitle" w:customStyle="1">
    <w:name w:val="Abstract Title"/>
    <w:basedOn w:val="Normal"/>
    <w:next w:val="Abstract"/>
    <w:qFormat w:val="1"/>
    <w:pPr>
      <w:keepNext w:val="1"/>
      <w:keepLines w:val="1"/>
      <w:spacing w:after="0" w:before="300"/>
      <w:jc w:val="center"/>
    </w:pPr>
    <w:rPr>
      <w:sz w:val="20"/>
      <w:b w:val="1"/>
      <w:szCs w:val="20"/>
    </w:rPr>
  </w:style>
  <w:style w:type="character" w:styleId="AlertTok" w:customStyle="1">
    <w:name w:val="AlertTok"/>
    <w:basedOn w:val="VerbatimChar"/>
    <w:rPr>
      <w:color w:val="ff0000"/>
      <w:b w:val="1"/>
    </w:rPr>
  </w:style>
  <w:style w:type="character" w:styleId="AnnotationTok" w:customStyle="1">
    <w:name w:val="AnnotationTok"/>
    <w:basedOn w:val="VerbatimChar"/>
    <w:rPr>
      <w:color w:val="60a0b0"/>
      <w:b w:val="1"/>
      <w:i w:val="1"/>
    </w:rPr>
  </w:style>
  <w:style w:type="character" w:styleId="AttributeTok" w:customStyle="1">
    <w:name w:val="AttributeTok"/>
    <w:basedOn w:val="VerbatimChar"/>
    <w:rPr>
      <w:color w:val="7d9029"/>
    </w:rPr>
  </w:style>
  <w:style w:type="paragraph" w:styleId="Author" w:customStyle="1">
    <w:name w:val="Author"/>
    <w:next w:val="BodyText"/>
    <w:qFormat w:val="1"/>
    <w:pPr>
      <w:keepNext w:val="1"/>
      <w:keepLines w:val="1"/>
      <w:jc w:val="center"/>
    </w:pPr>
  </w:style>
  <w:style w:type="character" w:styleId="BaseNTok" w:customStyle="1">
    <w:name w:val="BaseNTok"/>
    <w:basedOn w:val="VerbatimChar"/>
    <w:rPr>
      <w:color w:val="40a070"/>
    </w:rPr>
  </w:style>
  <w:style w:type="paragraph" w:styleId="Bibliography">
    <w:name w:val="Bibliography"/>
    <w:basedOn w:val="Normal"/>
    <w:next w:val="Bibliography"/>
    <w:qFormat w:val="1"/>
    <w:pPr/>
    <w:rPr/>
  </w:style>
  <w:style w:type="paragraph" w:styleId="BlockText">
    <w:name w:val="Block Text"/>
    <w:basedOn w:val="BodyText"/>
    <w:next w:val="BodyText"/>
    <w:uiPriority w:val="9"/>
    <w:unhideWhenUsed w:val="1"/>
    <w:qFormat w:val="1"/>
    <w:pPr>
      <w:spacing w:after="100" w:before="100"/>
      <w:ind w:start="480" w:end="480" w:firstLine="0"/>
    </w:pPr>
  </w:style>
  <w:style w:type="paragraph" w:styleId="BodyText">
    <w:name w:val="Body Text"/>
    <w:basedOn w:val="Normal"/>
    <w:link w:val="BodyTextChar"/>
    <w:qFormat w:val="1"/>
    <w:pPr>
      <w:spacing w:after="180" w:before="180"/>
    </w:pPr>
  </w:style>
  <w:style w:type="character" w:styleId="BodyTextChar" w:customStyle="1">
    <w:name w:val="Body Text Char"/>
    <w:basedOn w:val="DefaultParagraphFont"/>
    <w:link w:val="BodyText"/>
  </w:style>
  <w:style w:type="character" w:styleId="BuiltInTok" w:customStyle="1">
    <w:name w:val="BuiltInTok"/>
    <w:basedOn w:val="VerbatimChar"/>
    <w:rPr>
      <w:color w:val="008000"/>
    </w:rPr>
  </w:style>
  <w:style w:type="paragraph" w:styleId="Caption">
    <w:name w:val="Caption"/>
    <w:basedOn w:val="Normal"/>
    <w:link w:val="BodyTextChar"/>
    <w:pPr>
      <w:spacing w:after="120" w:before="0"/>
    </w:pPr>
    <w:rPr>
      <w:i w:val="1"/>
    </w:rPr>
  </w:style>
  <w:style w:type="paragraph" w:styleId="CaptionedFigure" w:customStyle="1">
    <w:name w:val="Captioned Figure"/>
    <w:basedOn w:val="Figure"/>
    <w:pPr>
      <w:keepNext w:val="1"/>
    </w:pPr>
  </w:style>
  <w:style w:type="character" w:styleId="CharTok" w:customStyle="1">
    <w:name w:val="CharTok"/>
    <w:basedOn w:val="VerbatimChar"/>
    <w:rPr>
      <w:color w:val="4070a0"/>
    </w:rPr>
  </w:style>
  <w:style w:type="character" w:styleId="CommentTok" w:customStyle="1">
    <w:name w:val="CommentTok"/>
    <w:basedOn w:val="VerbatimChar"/>
    <w:rPr>
      <w:color w:val="60a0b0"/>
      <w:i w:val="1"/>
    </w:rPr>
  </w:style>
  <w:style w:type="character" w:styleId="CommentVarTok" w:customStyle="1">
    <w:name w:val="CommentVarTok"/>
    <w:basedOn w:val="VerbatimChar"/>
    <w:rPr>
      <w:color w:val="60a0b0"/>
      <w:b w:val="1"/>
      <w:i w:val="1"/>
    </w:rPr>
  </w:style>
  <w:style w:type="paragraph" w:styleId="Compact" w:customStyle="1">
    <w:name w:val="Compact"/>
    <w:basedOn w:val="BodyText"/>
    <w:qFormat w:val="1"/>
    <w:pPr>
      <w:spacing w:after="36" w:before="36"/>
    </w:pPr>
  </w:style>
  <w:style w:type="character" w:styleId="ConstantTok" w:customStyle="1">
    <w:name w:val="ConstantTok"/>
    <w:basedOn w:val="VerbatimChar"/>
    <w:rPr>
      <w:color w:val="880000"/>
    </w:rPr>
  </w:style>
  <w:style w:type="character" w:styleId="ControlFlowTok" w:customStyle="1">
    <w:name w:val="ControlFlowTok"/>
    <w:basedOn w:val="VerbatimChar"/>
    <w:rPr>
      <w:color w:val="007020"/>
      <w:b w:val="1"/>
    </w:rPr>
  </w:style>
  <w:style w:type="character" w:styleId="DataTypeTok" w:customStyle="1">
    <w:name w:val="DataTypeTok"/>
    <w:basedOn w:val="VerbatimChar"/>
    <w:rPr>
      <w:color w:val="902000"/>
    </w:rPr>
  </w:style>
  <w:style w:type="paragraph" w:styleId="Date">
    <w:name w:val="Date"/>
    <w:next w:val="BodyText"/>
    <w:qFormat w:val="1"/>
    <w:pPr>
      <w:keepNext w:val="1"/>
      <w:keepLines w:val="1"/>
      <w:jc w:val="center"/>
    </w:pPr>
  </w:style>
  <w:style w:type="character" w:styleId="DecValTok" w:customStyle="1">
    <w:name w:val="DecValTok"/>
    <w:basedOn w:val="VerbatimChar"/>
    <w:rPr>
      <w:color w:val="40a070"/>
    </w:rPr>
  </w:style>
  <w:style w:type="character" w:styleId="DefaultParagraphFont" w:default="1">
    <w:name w:val="Default Paragraph Font"/>
    <w:semiHidden w:val="1"/>
    <w:unhideWhenUsed w:val="1"/>
  </w:style>
  <w:style w:type="paragraph" w:styleId="Definition" w:customStyle="1">
    <w:name w:val="Definition"/>
    <w:basedOn w:val="Normal"/>
  </w:style>
  <w:style w:type="paragraph" w:styleId="DefinitionTerm" w:customStyle="1">
    <w:name w:val="Definition Term"/>
    <w:basedOn w:val="Normal"/>
    <w:next w:val="Definition"/>
    <w:pPr>
      <w:keepNext w:val="1"/>
      <w:keepLines w:val="1"/>
      <w:spacing w:after="0"/>
    </w:pPr>
    <w:rPr>
      <w:b w:val="1"/>
    </w:rPr>
  </w:style>
  <w:style w:type="character" w:styleId="DocumentationTok" w:customStyle="1">
    <w:name w:val="DocumentationTok"/>
    <w:basedOn w:val="VerbatimChar"/>
    <w:rPr>
      <w:color w:val="ba2121"/>
      <w:i w:val="1"/>
    </w:rPr>
  </w:style>
  <w:style w:type="character" w:styleId="ErrorTok" w:customStyle="1">
    <w:name w:val="ErrorTok"/>
    <w:basedOn w:val="VerbatimChar"/>
    <w:rPr>
      <w:color w:val="ff0000"/>
      <w:b w:val="1"/>
    </w:rPr>
  </w:style>
  <w:style w:type="character" w:styleId="ExtensionTok" w:customStyle="1">
    <w:name w:val="ExtensionTok"/>
    <w:basedOn w:val="VerbatimChar"/>
    <w:rPr/>
  </w:style>
  <w:style w:type="paragraph" w:styleId="Figure" w:customStyle="1">
    <w:name w:val="Figure"/>
    <w:basedOn w:val="Normal"/>
  </w:style>
  <w:style w:type="paragraph" w:styleId="FirstParagraph" w:customStyle="1">
    <w:name w:val="First Paragraph"/>
    <w:basedOn w:val="BodyText"/>
    <w:next w:val="BodyText"/>
    <w:qFormat w:val="1"/>
  </w:style>
  <w:style w:type="character" w:styleId="FloatTok" w:customStyle="1">
    <w:name w:val="FloatTok"/>
    <w:basedOn w:val="VerbatimChar"/>
    <w:rPr>
      <w:color w:val="40a070"/>
    </w:rPr>
  </w:style>
  <w:style w:type="paragraph" w:styleId="FootnoteBlockText">
    <w:name w:val="Footnote Block Text"/>
    <w:basedOn w:val="FootnoteText"/>
    <w:next w:val="FootnoteText"/>
    <w:uiPriority w:val="9"/>
    <w:unhideWhenUsed w:val="1"/>
    <w:qFormat w:val="1"/>
    <w:pPr>
      <w:spacing w:after="100" w:before="100"/>
      <w:ind w:start="480" w:end="480" w:firstLine="0"/>
    </w:pPr>
  </w:style>
  <w:style w:type="character" w:styleId="FootnoteReference">
    <w:name w:val="Footnote Reference"/>
    <w:basedOn w:val="BodyTextChar"/>
    <w:rPr>
      <w:vertAlign w:val="superscript"/>
    </w:rPr>
  </w:style>
  <w:style w:type="paragraph" w:styleId="FootnoteText">
    <w:name w:val="Footnote Text"/>
    <w:basedOn w:val="Normal"/>
    <w:next w:val="FootnoteText"/>
    <w:uiPriority w:val="9"/>
    <w:unhideWhenUsed w:val="1"/>
    <w:qFormat w:val="1"/>
  </w:style>
  <w:style w:type="character" w:styleId="FunctionTok" w:customStyle="1">
    <w:name w:val="FunctionTok"/>
    <w:basedOn w:val="VerbatimChar"/>
    <w:rPr>
      <w:color w:val="06287e"/>
    </w:rPr>
  </w:style>
  <w:style w:type="paragraph" w:styleId="Heading1">
    <w:name w:val="heading 1"/>
    <w:basedOn w:val="Normal"/>
    <w:next w:val="BodyText"/>
    <w:link w:val="Heading1Char"/>
    <w:uiPriority w:val="9"/>
    <w:qFormat w:val="1"/>
    <w:rsid w:val="00A10FD9"/>
    <w:pPr>
      <w:keepNext w:val="1"/>
      <w:keepLines w:val="1"/>
      <w:spacing w:after="80" w:before="360"/>
      <w:outlineLvl w:val="0"/>
    </w:pPr>
    <w:rPr>
      <w:rFonts w:asciiTheme="majorHAnsi" w:hAnsiTheme="majorHAnsi" w:eastAsiaTheme="majorEastAsia" w:cstheme="majorBidi"/>
      <w:sz w:val="40"/>
      <w:color w:val="0F4761" w:themeColor="accent1" w:themeShade="BF"/>
      <w:szCs w:val="40"/>
    </w:rPr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sz w:val="40"/>
      <w:color w:val="0F4761" w:themeColor="accent1" w:themeShade="BF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 w:val="1"/>
    <w:unhideWhenUsed w:val="1"/>
    <w:qFormat w:val="1"/>
    <w:rsid w:val="00A10FD9"/>
    <w:pPr>
      <w:keepNext w:val="1"/>
      <w:keepLines w:val="1"/>
      <w:spacing w:after="80" w:before="160"/>
      <w:outlineLvl w:val="1"/>
    </w:pPr>
    <w:rPr>
      <w:rFonts w:asciiTheme="majorHAnsi" w:hAnsiTheme="majorHAnsi" w:eastAsiaTheme="majorEastAsia" w:cstheme="majorBidi"/>
      <w:sz w:val="32"/>
      <w:color w:val="0F4761" w:themeColor="accent1" w:themeShade="BF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 w:val="1"/>
    <w:rsid w:val="00A10FD9"/>
    <w:rPr>
      <w:rFonts w:asciiTheme="majorHAnsi" w:hAnsiTheme="majorHAnsi" w:eastAsiaTheme="majorEastAsia" w:cstheme="majorBidi"/>
      <w:sz w:val="32"/>
      <w:color w:val="0F4761" w:themeColor="accent1" w:themeShade="BF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 w:val="1"/>
    <w:unhideWhenUsed w:val="1"/>
    <w:qFormat w:val="1"/>
    <w:rsid w:val="00A10FD9"/>
    <w:pPr>
      <w:keepNext w:val="1"/>
      <w:keepLines w:val="1"/>
      <w:spacing w:after="80" w:before="160"/>
      <w:outlineLvl w:val="2"/>
    </w:pPr>
    <w:rPr>
      <w:rFonts w:eastAsiaTheme="majorEastAsia" w:cstheme="majorBidi"/>
      <w:sz w:val="28"/>
      <w:color w:val="0F4761" w:themeColor="accent1" w:themeShade="BF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semiHidden w:val="1"/>
    <w:rsid w:val="00A10FD9"/>
    <w:rPr>
      <w:rFonts w:eastAsiaTheme="majorEastAsia" w:cstheme="majorBidi"/>
      <w:sz w:val="28"/>
      <w:color w:val="0F4761" w:themeColor="accent1" w:themeShade="BF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 w:val="1"/>
    <w:unhideWhenUsed w:val="1"/>
    <w:qFormat w:val="1"/>
    <w:rsid w:val="00A10FD9"/>
    <w:pPr>
      <w:keepNext w:val="1"/>
      <w:keepLines w:val="1"/>
      <w:spacing w:after="40" w:before="80"/>
      <w:outlineLvl w:val="3"/>
    </w:pPr>
    <w:rPr>
      <w:rFonts w:eastAsiaTheme="majorEastAsia" w:cstheme="majorBidi"/>
      <w:color w:val="0F4761" w:themeColor="accent1" w:themeShade="BF"/>
      <w:i w:val="1"/>
      <w:iCs w:val="1"/>
    </w:rPr>
  </w:style>
  <w:style w:type="character" w:styleId="Heading4Char" w:customStyle="1">
    <w:name w:val="Heading 4 Char"/>
    <w:basedOn w:val="DefaultParagraphFont"/>
    <w:link w:val="Heading4"/>
    <w:uiPriority w:val="9"/>
    <w:semiHidden w:val="1"/>
    <w:rsid w:val="00A10FD9"/>
    <w:rPr>
      <w:rFonts w:eastAsiaTheme="majorEastAsia" w:cstheme="majorBidi"/>
      <w:color w:val="0F4761" w:themeColor="accent1" w:themeShade="BF"/>
      <w:i w:val="1"/>
      <w:iCs w:val="1"/>
    </w:rPr>
  </w:style>
  <w:style w:type="paragraph" w:styleId="Heading5">
    <w:name w:val="heading 5"/>
    <w:basedOn w:val="Normal"/>
    <w:next w:val="BodyText"/>
    <w:link w:val="Heading5Char"/>
    <w:uiPriority w:val="9"/>
    <w:semiHidden w:val="1"/>
    <w:unhideWhenUsed w:val="1"/>
    <w:qFormat w:val="1"/>
    <w:rsid w:val="00A10FD9"/>
    <w:pPr>
      <w:keepNext w:val="1"/>
      <w:keepLines w:val="1"/>
      <w:spacing w:after="40" w:before="80"/>
      <w:outlineLvl w:val="4"/>
    </w:pPr>
    <w:rPr>
      <w:rFonts w:eastAsiaTheme="majorEastAsia" w:cstheme="majorBidi"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 w:val="1"/>
    <w:rsid w:val="00A10FD9"/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 w:val="1"/>
    <w:unhideWhenUsed w:val="1"/>
    <w:qFormat w:val="1"/>
    <w:rsid w:val="00A10FD9"/>
    <w:pPr>
      <w:keepNext w:val="1"/>
      <w:keepLines w:val="1"/>
      <w:spacing w:after="0" w:before="40"/>
      <w:outlineLvl w:val="5"/>
    </w:pPr>
    <w:rPr>
      <w:rFonts w:eastAsiaTheme="majorEastAsia" w:cstheme="majorBidi"/>
      <w:color w:val="595959" w:themeColor="text1" w:themeTint="A6"/>
      <w:i w:val="1"/>
      <w:iCs w:val="1"/>
    </w:rPr>
  </w:style>
  <w:style w:type="character" w:styleId="Heading6Char" w:customStyle="1">
    <w:name w:val="Heading 6 Char"/>
    <w:basedOn w:val="DefaultParagraphFont"/>
    <w:link w:val="Heading6"/>
    <w:uiPriority w:val="9"/>
    <w:semiHidden w:val="1"/>
    <w:rsid w:val="00A10FD9"/>
    <w:rPr>
      <w:rFonts w:eastAsiaTheme="majorEastAsia" w:cstheme="majorBidi"/>
      <w:color w:val="595959" w:themeColor="text1" w:themeTint="A6"/>
      <w:i w:val="1"/>
      <w:iCs w:val="1"/>
    </w:rPr>
  </w:style>
  <w:style w:type="paragraph" w:styleId="Heading7">
    <w:name w:val="heading 7"/>
    <w:basedOn w:val="Normal"/>
    <w:next w:val="BodyText"/>
    <w:link w:val="Heading7Char"/>
    <w:uiPriority w:val="9"/>
    <w:semiHidden w:val="1"/>
    <w:unhideWhenUsed w:val="1"/>
    <w:qFormat w:val="1"/>
    <w:rsid w:val="00A10FD9"/>
    <w:pPr>
      <w:keepNext w:val="1"/>
      <w:keepLines w:val="1"/>
      <w:spacing w:after="0" w:before="40"/>
      <w:outlineLvl w:val="6"/>
    </w:pPr>
    <w:rPr>
      <w:rFonts w:eastAsiaTheme="majorEastAsia" w:cstheme="majorBidi"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 w:val="1"/>
    <w:rsid w:val="00A10FD9"/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 w:val="1"/>
    <w:unhideWhenUsed w:val="1"/>
    <w:qFormat w:val="1"/>
    <w:rsid w:val="00A10FD9"/>
    <w:pPr>
      <w:keepNext w:val="1"/>
      <w:keepLines w:val="1"/>
      <w:spacing w:after="0"/>
      <w:outlineLvl w:val="7"/>
    </w:pPr>
    <w:rPr>
      <w:rFonts w:eastAsiaTheme="majorEastAsia" w:cstheme="majorBidi"/>
      <w:color w:val="272727" w:themeColor="text1" w:themeTint="D8"/>
      <w:i w:val="1"/>
      <w:iCs w:val="1"/>
    </w:rPr>
  </w:style>
  <w:style w:type="character" w:styleId="Heading8Char" w:customStyle="1">
    <w:name w:val="Heading 8 Char"/>
    <w:basedOn w:val="DefaultParagraphFont"/>
    <w:link w:val="Heading8"/>
    <w:uiPriority w:val="9"/>
    <w:semiHidden w:val="1"/>
    <w:rsid w:val="00A10FD9"/>
    <w:rPr>
      <w:rFonts w:eastAsiaTheme="majorEastAsia" w:cstheme="majorBidi"/>
      <w:color w:val="272727" w:themeColor="text1" w:themeTint="D8"/>
      <w:i w:val="1"/>
      <w:iCs w:val="1"/>
    </w:rPr>
  </w:style>
  <w:style w:type="paragraph" w:styleId="Heading9">
    <w:name w:val="heading 9"/>
    <w:basedOn w:val="Normal"/>
    <w:next w:val="BodyText"/>
    <w:link w:val="Heading9Char"/>
    <w:uiPriority w:val="9"/>
    <w:semiHidden w:val="1"/>
    <w:unhideWhenUsed w:val="1"/>
    <w:qFormat w:val="1"/>
    <w:rsid w:val="00A10FD9"/>
    <w:pPr>
      <w:keepNext w:val="1"/>
      <w:keepLines w:val="1"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 w:val="1"/>
    <w:rsid w:val="00A10FD9"/>
    <w:rPr>
      <w:rFonts w:eastAsiaTheme="majorEastAsia" w:cstheme="majorBidi"/>
      <w:color w:val="272727" w:themeColor="text1" w:themeTint="D8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ImageCaption" w:customStyle="1">
    <w:name w:val="Image Caption"/>
    <w:basedOn w:val="Caption"/>
  </w:style>
  <w:style w:type="character" w:styleId="ImportTok" w:customStyle="1">
    <w:name w:val="ImportTok"/>
    <w:basedOn w:val="VerbatimChar"/>
    <w:rPr>
      <w:color w:val="008000"/>
      <w:b w:val="1"/>
    </w:rPr>
  </w:style>
  <w:style w:type="character" w:styleId="InformationTok" w:customStyle="1">
    <w:name w:val="InformationTok"/>
    <w:basedOn w:val="VerbatimChar"/>
    <w:rPr>
      <w:color w:val="60a0b0"/>
      <w:b w:val="1"/>
      <w:i w:val="1"/>
    </w:rPr>
  </w:style>
  <w:style w:type="character" w:styleId="KeywordTok" w:customStyle="1">
    <w:name w:val="KeywordTok"/>
    <w:basedOn w:val="VerbatimChar"/>
    <w:rPr>
      <w:color w:val="007020"/>
      <w:b w:val="1"/>
    </w:rPr>
  </w:style>
  <w:style w:type="paragraph" w:styleId="Normal" w:default="1">
    <w:name w:val="Normal"/>
    <w:qFormat w:val="1"/>
  </w:style>
  <w:style w:type="table" w:styleId="NormalTable" w:default="1">
    <w:name w:val="Normal Table"/>
    <w:tblPr>
      <w:tblCellMar>
        <w:top w:w="99.78" w:type="dxa"/>
        <w:start w:w="99.78" w:type="dxa"/>
        <w:bottom w:w="99.78" w:type="dxa"/>
        <w:end w:w="99.78" w:type="dxa"/>
      </w:tblCellMar>
    </w:tblPr>
  </w:style>
  <w:style w:type="character" w:styleId="NormalTok" w:customStyle="1">
    <w:name w:val="NormalTok"/>
    <w:basedOn w:val="VerbatimChar"/>
    <w:rPr/>
  </w:style>
  <w:style w:type="character" w:styleId="OperatorTok" w:customStyle="1">
    <w:name w:val="OperatorTok"/>
    <w:basedOn w:val="VerbatimChar"/>
    <w:rPr>
      <w:color w:val="666666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PreprocessorTok" w:customStyle="1">
    <w:name w:val="PreprocessorTok"/>
    <w:basedOn w:val="VerbatimChar"/>
    <w:rPr>
      <w:color w:val="bc7a00"/>
    </w:rPr>
  </w:style>
  <w:style w:type="character" w:styleId="RegionMarkerTok" w:customStyle="1">
    <w:name w:val="RegionMarkerTok"/>
    <w:basedOn w:val="VerbatimChar"/>
    <w:rPr/>
  </w:style>
  <w:style w:type="character" w:styleId="SectionNumber" w:customStyle="1">
    <w:name w:val="Section Number"/>
    <w:basedOn w:val="BodyTextChar"/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StringTok" w:customStyle="1">
    <w:name w:val="StringTok"/>
    <w:basedOn w:val="VerbatimChar"/>
    <w:rPr>
      <w:color w:val="4070a0"/>
    </w:rPr>
  </w:style>
  <w:style w:type="paragraph" w:styleId="Subtitle">
    <w:name w:val="Subtitle"/>
    <w:basedOn w:val="Title"/>
    <w:next w:val="BodyText"/>
    <w:link w:val="SubtitleChar"/>
    <w:uiPriority w:val="11"/>
    <w:qFormat w:val="1"/>
    <w:rsid w:val="00A10FD9"/>
    <w:pPr>
      <w:numPr>
        <w:ilvl w:val="1"/>
      </w:numPr>
    </w:pPr>
    <w:rPr>
      <w:rFonts w:eastAsiaTheme="majorEastAsia" w:cstheme="majorBidi"/>
      <w:sz w:val="28"/>
      <w:spacing w:val="15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sz w:val="28"/>
      <w:color w:val="595959" w:themeColor="text1" w:themeTint="A6"/>
      <w:spacing w:val="15"/>
      <w:szCs w:val="28"/>
    </w:rPr>
  </w:style>
  <w:style w:type="paragraph" w:styleId="TOCHeading">
    <w:name w:val="TOC Heading"/>
    <w:basedOn w:val="Heading1"/>
    <w:next w:val="BodyText"/>
    <w:uiPriority w:val="39"/>
    <w:unhideWhenUsed w:val="1"/>
    <w:qFormat w:val="1"/>
    <w:pPr>
      <w:spacing w:before="240" w:line="259" w:lineRule="auto"/>
      <w:outlineLvl w:val="9"/>
    </w:pPr>
    <w:rPr>
      <w:rFonts w:asciiTheme="majorHAnsi" w:hAnsiTheme="majorHAnsi" w:eastAsiaTheme="majorEastAsia" w:cstheme="majorBidi"/>
      <w:color w:val="365F91" w:themeColor="accent1" w:themeShade="BF"/>
      <w:b w:val="0"/>
      <w:bCs w:val="0"/>
    </w:rPr>
  </w:style>
  <w:style w:type="table" w:styleId="Table" w:default="1">
    <w:name w:val="Table"/>
    <w:basedOn w:val="TableNormal"/>
    <w:semiHidden w:val="1"/>
    <w:unhideWhenUsed w:val="1"/>
    <w:qFormat w:val="1"/>
    <w:tblPr>
      <w:tblInd w:w="0" w:type="dxa"/>
      <w:tblCellMar>
        <w:top w:w="0" w:type="dxa"/>
        <w:start w:w="108" w:type="dxa"/>
        <w:bottom w:w="0" w:type="dxa"/>
        <w:end w:w="108" w:type="dxa"/>
      </w:tblCellMar>
    </w:tblPr>
    <w:tblStylePr w:type="firstRow">
      <w:tblPr>
        <w:jc w:val="start"/>
        <w:tblInd w:w="0" w:type="dxa"/>
      </w:tblPr>
      <w:trPr>
        <w:jc w:val="start"/>
      </w:trPr>
      <w:tcPr>
        <w:tcBorders>
          <w:bottom w:val="single" w:sz="0"/>
        </w:tcBorders>
        <w:vAlign w:val="bottom"/>
      </w:tcPr>
    </w:tblStylePr>
  </w:style>
  <w:style w:type="paragraph" w:styleId="TableCaption" w:customStyle="1">
    <w:name w:val="Table Caption"/>
    <w:basedOn w:val="Caption"/>
    <w:pPr>
      <w:keepNext w:val="1"/>
    </w:pPr>
  </w:style>
  <w:style w:type="table" w:styleId="TableGrid">
    <w:name w:val="Table Grid"/>
    <w:basedOn w:val="NormalTable"/>
    <w:tblPr>
      <w:tblBorders>
        <w:top w:val="single" w:color="#000000" w:sz="6"/>
        <w:left w:val="single" w:color="#000000" w:sz="6"/>
        <w:bottom w:val="single" w:color="#000000" w:sz="6"/>
        <w:right w:val="single" w:color="#000000" w:sz="6"/>
        <w:insideH w:val="single" w:color="#000000" w:sz="6"/>
        <w:insideV w:val="single" w:color="#000000" w:sz="6"/>
      </w:tblBorders>
    </w:tblPr>
  </w:style>
  <w:style w:type="paragraph" w:styleId="Title">
    <w:name w:val="Title"/>
    <w:basedOn w:val="Normal"/>
    <w:next w:val="BodyText"/>
    <w:link w:val="TitleChar"/>
    <w:uiPriority w:val="10"/>
    <w:qFormat w:val="1"/>
    <w:rsid w:val="00A10FD9"/>
    <w:pPr>
      <w:spacing w:after="80" w:line="240" w:lineRule="auto"/>
      <w:contextualSpacing w:val="1"/>
      <w:jc w:val="center"/>
    </w:pPr>
    <w:rPr>
      <w:rFonts w:asciiTheme="majorHAnsi" w:hAnsiTheme="majorHAnsi" w:eastAsiaTheme="majorEastAsia" w:cstheme="majorBidi"/>
      <w:sz w:val="56"/>
      <w:spacing w:val="-10"/>
      <w:kern w:val="28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z w:val="56"/>
      <w:spacing w:val="-10"/>
      <w:kern w:val="28"/>
      <w:szCs w:val="56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WarningTok" w:customStyle="1">
    <w:name w:val="WarningTok"/>
    <w:basedOn w:val="VerbatimChar"/>
    <w:rPr>
      <w:color w:val="60a0b0"/>
      <w:b w:val="1"/>
      <w:i w:val="1"/>
    </w:rPr>
  </w:style>
</w:styles>
</file>

<file path=word/webSettings.xml><?xml version="1.0" encoding="utf-8"?>
<w:webSettings xmlns:w="http://schemas.openxmlformats.org/wordprocessingml/2006/main">
  <w:allowPNG/>
  <w:doNotSaveAsSingleFile/>
</w:webSettings>
</file>

<file path=word/_rels/document.xml.rels><?xml version="1.0" ?><Relationships xmlns="http://schemas.openxmlformats.org/package/2006/relationships"><Relationship Type="http://schemas.openxmlformats.org/officeDocument/2006/relationships/numbering" Id="rId1" Target="numbering.xml"/><Relationship Type="http://schemas.openxmlformats.org/officeDocument/2006/relationships/styles" Id="rId2" Target="styles.xml"/><Relationship Type="http://schemas.openxmlformats.org/officeDocument/2006/relationships/settings" Id="rId3" Target="settings.xml"/><Relationship Type="http://schemas.openxmlformats.org/officeDocument/2006/relationships/webSettings" Id="rId4" Target="webSettings.xml"/><Relationship Type="http://schemas.openxmlformats.org/officeDocument/2006/relationships/fontTable" Id="rId5" Target="fontTable.xml"/><Relationship Type="http://schemas.openxmlformats.org/officeDocument/2006/relationships/theme" Id="rId6" Target="theme/theme1.xml"/><Relationship Type="http://schemas.openxmlformats.org/officeDocument/2006/relationships/footnotes" Id="rId7" Target="footnotes.xml"/><Relationship Type="http://schemas.openxmlformats.org/officeDocument/2006/relationships/comments" Id="rId8" Target="comments.xml"/><Relationship Id="rId-17ed2841-380b-482c-9bbe-ec2d790542bc" Type="http://schemas.openxmlformats.org/officeDocument/2006/relationships/footer" Target="footer-92cd49e8-7a57-4518-bf30-7de7f2343651.xml"/><Relationship Id="rId-94ac8051-f36f-47bc-baac-d36c53516d67" Type="http://schemas.openxmlformats.org/officeDocument/2006/relationships/image" Target="media/image-eadf784c-2a6e-44b6-b97f-06bef5d4b42a.png"/></Relationships>
</file>

<file path=word/_rels/footer-92cd49e8-7a57-4518-bf30-7de7f2343651.xml.rels><?xml version="1.0" ?><Relationships xmlns="http://schemas.openxmlformats.org/package/2006/relationships"/>
</file>

<file path=word/_rels/footnotes.xml.rels><?xml version="1.0" ?><Relationships xmlns="http://schemas.openxmlformats.org/package/2006/relationships"/>
</file>

<file path=word/theme/theme1.xml><?xml version="1.0" encoding="utf-8"?>
<a:theme xmlns:a="http://schemas.openxmlformats.org/drawingml/2006/main" xmlns:thm15="http://schemas.microsoft.com/office/thememl/2012/main">
  <a:themeElements>
    <a:clrScheme name="Office">
      <a:dk1>
        <a:sysClr lastClr="000000" val="windowText"/>
      </a:dk1>
      <a:lt1>
        <a:sysClr lastClr="FFFFFF" val="window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name="Office Theme" id="{2E142A2C-CD16-42D6-873A-C26D2A0506FA}" vid="{1BDDFF52-6CD6-40A5-AB3C-68EB2F1E4D0A}"/>
    </a:ext>
  </a:extLst>
</a:theme>
</file>

<file path=docProps/app.xml><?xml version="1.0" encoding="utf-8"?>
<ep:Properties xmlns:ep="http://schemas.openxmlformats.org/officeDocument/2006/extended-properties">
  <ep:Words>83</ep:Words>
  <ep:SharedDoc>false</ep:SharedDoc>
  <ep:HyperlinksChanged>false</ep:HyperlinksChanged>
  <ep:Lines>12</ep:Lines>
  <ep:AppVersion>12.0000</ep:AppVersion>
  <ep:LinksUpToDate>false</ep:LinksUpToDate>
  <ep:Application>Microsoft Word 12.0.0</ep:Application>
  <ep:CharactersWithSpaces>583</ep:CharactersWithSpaces>
  <ep:Template>Normal.dotm</ep:Template>
  <ep:DocSecurity>0</ep:DocSecurity>
  <ep:TotalTime>6</ep:TotalTime>
  <ep:ScaleCrop>false</ep:ScaleCrop>
  <ep:Characters>475</ep:Characters>
  <ep:Paragraphs>8</ep:Paragraphs>
  <ep:Pages>1</ep:Pages>
</ep:Properties>
</file>

<file path=docProps/core.xml><?xml version="1.0" encoding="utf-8"?>
<cp:coreProperties xmlns:dcterms="http://purl.org/dc/terms/" xmlns:dc="http://purl.org/dc/elements/1.1/" xmlns:xsi="http://www.w3.org/2001/XMLSchema-instance" xmlns:cp="http://schemas.openxmlformats.org/package/2006/metadata/core-properties">
  <dc:title/>
  <dc:creator/>
  <cp:keywords/>
  <dcterms:created xsi:type="dcterms:W3CDTF">2026-05-21T13:20:49Z</dcterms:created>
  <dcterms:modified xsi:type="dcterms:W3CDTF">2026-05-21T13:20:49Z</dcterms:modified>
</cp:coreProperties>
</file>

<file path=docProps/custom.xml><?xml version="1.0" encoding="utf-8"?>
<customProperties:Properties xmlns:customProperties="http://schemas.openxmlformats.org/officeDocument/2006/custom-properties"/>
</file>